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5F5F5"/>
  <w:body>
    <w:tbl>
      <w:tblPr>
        <w:tblStyle w:val="TableGrid"/>
        <w:tblW w:w="11610" w:type="dxa"/>
        <w:tblInd w:w="-9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4050"/>
        <w:gridCol w:w="7560"/>
      </w:tblGrid>
      <w:tr w:rsidR="007E4D95" w:rsidRPr="005B40E0" w:rsidTr="003C7978">
        <w:trPr>
          <w:trHeight w:val="2780"/>
        </w:trPr>
        <w:tc>
          <w:tcPr>
            <w:tcW w:w="11610" w:type="dxa"/>
            <w:gridSpan w:val="2"/>
            <w:shd w:val="clear" w:color="auto" w:fill="FFFFFF" w:themeFill="background1"/>
          </w:tcPr>
          <w:p w:rsidR="007E4D95" w:rsidRPr="005B40E0" w:rsidRDefault="00E827AF" w:rsidP="00145EFA">
            <w:pPr>
              <w:rPr>
                <w:rFonts w:ascii="Tahoma" w:hAnsi="Tahoma" w:cs="Tahoma"/>
                <w:lang w:val="en-GB"/>
              </w:rPr>
            </w:pPr>
            <w:r w:rsidRPr="005B40E0">
              <w:rPr>
                <w:rFonts w:ascii="Tahoma" w:hAnsi="Tahoma" w:cs="Tahoma"/>
                <w:b/>
                <w:noProof/>
                <w:color w:val="595959" w:themeColor="text1" w:themeTint="A6"/>
                <w:sz w:val="20"/>
                <w:szCs w:val="20"/>
                <w:bdr w:val="none" w:sz="0" w:space="0" w:color="auto" w:frame="1"/>
                <w:shd w:val="clear" w:color="auto" w:fill="FFFFFF"/>
              </w:rPr>
              <w:drawing>
                <wp:anchor distT="0" distB="0" distL="114300" distR="114300" simplePos="0" relativeHeight="251776000" behindDoc="0" locked="0" layoutInCell="1" allowOverlap="1">
                  <wp:simplePos x="0" y="0"/>
                  <wp:positionH relativeFrom="column">
                    <wp:posOffset>445769</wp:posOffset>
                  </wp:positionH>
                  <wp:positionV relativeFrom="paragraph">
                    <wp:posOffset>260349</wp:posOffset>
                  </wp:positionV>
                  <wp:extent cx="1133475" cy="1292559"/>
                  <wp:effectExtent l="19050" t="19050" r="0" b="3175"/>
                  <wp:wrapNone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arvee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3475" cy="129255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anchor>
              </w:drawing>
            </w:r>
            <w:r w:rsidR="00D045A3">
              <w:rPr>
                <w:rFonts w:ascii="Tahoma" w:hAnsi="Tahoma" w:cs="Tahoma"/>
                <w:noProof/>
                <w:lang w:val="en-GB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48" type="#_x0000_t202" style="position:absolute;margin-left:36.3pt;margin-top:24.7pt;width:87.05pt;height:88.65pt;z-index:251756544;mso-position-horizontal-relative:text;mso-position-vertical-relative:text" fillcolor="white [3212]" stroked="f">
                  <v:textbox style="mso-next-textbox:#_x0000_s1048">
                    <w:txbxContent>
                      <w:p w:rsidR="003A6C2A" w:rsidRDefault="003A6C2A"/>
                    </w:txbxContent>
                  </v:textbox>
                </v:shape>
              </w:pict>
            </w:r>
            <w:r w:rsidR="00D045A3">
              <w:rPr>
                <w:rFonts w:ascii="Tahoma" w:hAnsi="Tahoma" w:cs="Tahoma"/>
                <w:noProof/>
                <w:lang w:val="en-GB"/>
              </w:rPr>
              <w:pict>
                <v:shape id="Text Box 2" o:spid="_x0000_s1026" type="#_x0000_t202" style="position:absolute;margin-left:150.6pt;margin-top:16.75pt;width:370.5pt;height:111.75pt;z-index:251705344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" filled="f" stroked="f">
                  <v:textbox style="mso-next-textbox:#Text Box 2">
                    <w:txbxContent>
                      <w:p w:rsidR="00655517" w:rsidRPr="00655517" w:rsidRDefault="006F74AD" w:rsidP="00932E81">
                        <w:pPr>
                          <w:overflowPunct w:val="0"/>
                          <w:autoSpaceDE w:val="0"/>
                          <w:autoSpaceDN w:val="0"/>
                          <w:adjustRightInd w:val="0"/>
                          <w:jc w:val="center"/>
                          <w:textAlignment w:val="baseline"/>
                          <w:rPr>
                            <w:rFonts w:ascii="Tahoma" w:hAnsi="Tahoma" w:cs="Tahoma"/>
                            <w:b/>
                            <w:bCs/>
                            <w:iCs/>
                            <w:color w:val="3FBCEC"/>
                            <w:sz w:val="4"/>
                            <w:szCs w:val="28"/>
                          </w:rPr>
                        </w:pPr>
                        <w:hyperlink r:id="rId9" w:history="1">
                          <w:r w:rsidRPr="00323F41">
                            <w:rPr>
                              <w:rStyle w:val="Hyperlink"/>
                              <w:rFonts w:ascii="Tahoma" w:hAnsi="Tahoma" w:cs="Tahoma"/>
                              <w:b/>
                              <w:sz w:val="28"/>
                              <w:szCs w:val="28"/>
                            </w:rPr>
                            <w:t>Praveen.367983@2freemail.com</w:t>
                          </w:r>
                        </w:hyperlink>
                        <w:r>
                          <w:rPr>
                            <w:rFonts w:ascii="Tahoma" w:hAnsi="Tahoma" w:cs="Tahoma"/>
                            <w:b/>
                            <w:color w:val="3FBCEC"/>
                            <w:sz w:val="28"/>
                            <w:szCs w:val="28"/>
                          </w:rPr>
                          <w:t xml:space="preserve"> </w:t>
                        </w:r>
                      </w:p>
                      <w:p w:rsidR="005022C5" w:rsidRPr="00CF3D2C" w:rsidRDefault="00EF0576" w:rsidP="00932E81">
                        <w:pPr>
                          <w:jc w:val="center"/>
                          <w:rPr>
                            <w:rFonts w:ascii="Tahoma" w:hAnsi="Tahoma" w:cs="Tahoma"/>
                            <w:bCs/>
                            <w:iCs/>
                            <w:color w:val="595959" w:themeColor="text1" w:themeTint="A6"/>
                            <w:sz w:val="20"/>
                            <w:szCs w:val="20"/>
                          </w:rPr>
                        </w:pPr>
                        <w:r w:rsidRPr="00CF3D2C">
                          <w:rPr>
                            <w:rFonts w:ascii="Tahoma" w:hAnsi="Tahoma" w:cs="Tahoma"/>
                            <w:bCs/>
                            <w:iCs/>
                            <w:color w:val="595959" w:themeColor="text1" w:themeTint="A6"/>
                            <w:sz w:val="20"/>
                            <w:szCs w:val="20"/>
                          </w:rPr>
                          <w:t xml:space="preserve">Achievement-driven professional targeting assignments in </w:t>
                        </w:r>
                        <w:r w:rsidRPr="00A65DBC">
                          <w:rPr>
                            <w:rFonts w:ascii="Tahoma" w:hAnsi="Tahoma" w:cs="Tahoma"/>
                            <w:b/>
                            <w:bCs/>
                            <w:iCs/>
                            <w:color w:val="595959" w:themeColor="text1" w:themeTint="A6"/>
                            <w:sz w:val="20"/>
                            <w:szCs w:val="20"/>
                          </w:rPr>
                          <w:t>Business Development</w:t>
                        </w:r>
                        <w:r w:rsidR="008C3C0F">
                          <w:rPr>
                            <w:rFonts w:ascii="Tahoma" w:hAnsi="Tahoma" w:cs="Tahoma"/>
                            <w:b/>
                            <w:bCs/>
                            <w:iCs/>
                            <w:color w:val="595959" w:themeColor="text1" w:themeTint="A6"/>
                            <w:sz w:val="20"/>
                            <w:szCs w:val="20"/>
                          </w:rPr>
                          <w:t xml:space="preserve">/Operations &amp; </w:t>
                        </w:r>
                        <w:r w:rsidR="008C3C0F" w:rsidRPr="00A65DBC">
                          <w:rPr>
                            <w:rFonts w:ascii="Tahoma" w:hAnsi="Tahoma" w:cs="Tahoma"/>
                            <w:b/>
                            <w:bCs/>
                            <w:iCs/>
                            <w:color w:val="595959" w:themeColor="text1" w:themeTint="A6"/>
                            <w:sz w:val="20"/>
                            <w:szCs w:val="20"/>
                          </w:rPr>
                          <w:t>Sales</w:t>
                        </w:r>
                        <w:r w:rsidR="008C3C0F">
                          <w:rPr>
                            <w:rFonts w:ascii="Tahoma" w:hAnsi="Tahoma" w:cs="Tahoma"/>
                            <w:b/>
                            <w:bCs/>
                            <w:iCs/>
                            <w:color w:val="595959" w:themeColor="text1" w:themeTint="A6"/>
                            <w:sz w:val="20"/>
                            <w:szCs w:val="20"/>
                          </w:rPr>
                          <w:t xml:space="preserve"> </w:t>
                        </w:r>
                        <w:r w:rsidR="008C3C0F" w:rsidRPr="00A65DBC">
                          <w:rPr>
                            <w:rFonts w:ascii="Tahoma" w:hAnsi="Tahoma" w:cs="Tahoma"/>
                            <w:b/>
                            <w:bCs/>
                            <w:iCs/>
                            <w:color w:val="595959" w:themeColor="text1" w:themeTint="A6"/>
                            <w:sz w:val="20"/>
                            <w:szCs w:val="20"/>
                          </w:rPr>
                          <w:t>&amp; Marketing</w:t>
                        </w:r>
                        <w:r w:rsidRPr="00A65DBC">
                          <w:rPr>
                            <w:rFonts w:ascii="Tahoma" w:hAnsi="Tahoma" w:cs="Tahoma"/>
                            <w:b/>
                            <w:bCs/>
                            <w:iCs/>
                            <w:color w:val="595959" w:themeColor="text1" w:themeTint="A6"/>
                            <w:sz w:val="20"/>
                            <w:szCs w:val="20"/>
                          </w:rPr>
                          <w:t xml:space="preserve"> </w:t>
                        </w:r>
                        <w:r w:rsidRPr="00CF3D2C">
                          <w:rPr>
                            <w:rFonts w:ascii="Tahoma" w:hAnsi="Tahoma" w:cs="Tahoma"/>
                            <w:bCs/>
                            <w:iCs/>
                            <w:color w:val="595959" w:themeColor="text1" w:themeTint="A6"/>
                            <w:sz w:val="20"/>
                            <w:szCs w:val="20"/>
                          </w:rPr>
                          <w:t xml:space="preserve">with an organization of high repute preferably in </w:t>
                        </w:r>
                        <w:r w:rsidRPr="00A65DBC">
                          <w:rPr>
                            <w:rFonts w:ascii="Tahoma" w:hAnsi="Tahoma" w:cs="Tahoma"/>
                            <w:b/>
                            <w:bCs/>
                            <w:iCs/>
                            <w:color w:val="595959" w:themeColor="text1" w:themeTint="A6"/>
                            <w:sz w:val="20"/>
                            <w:szCs w:val="20"/>
                          </w:rPr>
                          <w:t>B</w:t>
                        </w:r>
                        <w:r w:rsidR="004E5B9D">
                          <w:rPr>
                            <w:rFonts w:ascii="Tahoma" w:hAnsi="Tahoma" w:cs="Tahoma"/>
                            <w:b/>
                            <w:bCs/>
                            <w:iCs/>
                            <w:color w:val="595959" w:themeColor="text1" w:themeTint="A6"/>
                            <w:sz w:val="20"/>
                            <w:szCs w:val="20"/>
                          </w:rPr>
                          <w:t>usiness Development &amp; B</w:t>
                        </w:r>
                        <w:r w:rsidRPr="00A65DBC">
                          <w:rPr>
                            <w:rFonts w:ascii="Tahoma" w:hAnsi="Tahoma" w:cs="Tahoma"/>
                            <w:b/>
                            <w:bCs/>
                            <w:iCs/>
                            <w:color w:val="595959" w:themeColor="text1" w:themeTint="A6"/>
                            <w:sz w:val="20"/>
                            <w:szCs w:val="20"/>
                          </w:rPr>
                          <w:t>anking</w:t>
                        </w:r>
                        <w:r w:rsidRPr="00CF3D2C">
                          <w:rPr>
                            <w:rFonts w:ascii="Tahoma" w:hAnsi="Tahoma" w:cs="Tahoma"/>
                            <w:bCs/>
                            <w:iCs/>
                            <w:color w:val="595959" w:themeColor="text1" w:themeTint="A6"/>
                            <w:sz w:val="20"/>
                            <w:szCs w:val="20"/>
                          </w:rPr>
                          <w:t xml:space="preserve"> </w:t>
                        </w:r>
                        <w:r w:rsidR="004E5B9D" w:rsidRPr="00CF3D2C">
                          <w:rPr>
                            <w:rFonts w:ascii="Tahoma" w:hAnsi="Tahoma" w:cs="Tahoma"/>
                            <w:bCs/>
                            <w:iCs/>
                            <w:color w:val="595959" w:themeColor="text1" w:themeTint="A6"/>
                            <w:sz w:val="20"/>
                            <w:szCs w:val="20"/>
                          </w:rPr>
                          <w:t>industries</w:t>
                        </w:r>
                      </w:p>
                      <w:p w:rsidR="005022C5" w:rsidRPr="00CF3D2C" w:rsidRDefault="005022C5" w:rsidP="00932E81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Style w:val="rvts36"/>
                            <w:rFonts w:ascii="Tahoma" w:hAnsi="Tahoma" w:cs="Tahoma"/>
                            <w:b/>
                            <w:color w:val="595959" w:themeColor="text1" w:themeTint="A6"/>
                            <w:sz w:val="20"/>
                            <w:szCs w:val="20"/>
                            <w:bdr w:val="none" w:sz="0" w:space="0" w:color="auto" w:frame="1"/>
                            <w:shd w:val="clear" w:color="auto" w:fill="FFFFFF"/>
                            <w:lang w:val="en-GB"/>
                          </w:rPr>
                        </w:pPr>
                        <w:r w:rsidRPr="00CF3D2C">
                          <w:rPr>
                            <w:rStyle w:val="rvts36"/>
                            <w:rFonts w:ascii="Tahoma" w:hAnsi="Tahoma" w:cs="Tahoma"/>
                            <w:b/>
                            <w:color w:val="595959" w:themeColor="text1" w:themeTint="A6"/>
                            <w:sz w:val="20"/>
                            <w:szCs w:val="20"/>
                            <w:bdr w:val="none" w:sz="0" w:space="0" w:color="auto" w:frame="1"/>
                            <w:shd w:val="clear" w:color="auto" w:fill="FFFFFF"/>
                            <w:lang w:val="en-GB"/>
                          </w:rPr>
                          <w:t xml:space="preserve">Location Preference: </w:t>
                        </w:r>
                        <w:r w:rsidR="0088108A">
                          <w:rPr>
                            <w:rStyle w:val="rvts36"/>
                            <w:rFonts w:ascii="Tahoma" w:hAnsi="Tahoma" w:cs="Tahoma"/>
                            <w:b/>
                            <w:color w:val="595959" w:themeColor="text1" w:themeTint="A6"/>
                            <w:sz w:val="20"/>
                            <w:szCs w:val="20"/>
                            <w:bdr w:val="none" w:sz="0" w:space="0" w:color="auto" w:frame="1"/>
                            <w:shd w:val="clear" w:color="auto" w:fill="FFFFFF"/>
                            <w:lang w:val="en-GB"/>
                          </w:rPr>
                          <w:t>India/</w:t>
                        </w:r>
                        <w:r w:rsidR="00EF0576" w:rsidRPr="00CF3D2C">
                          <w:rPr>
                            <w:rStyle w:val="rvts36"/>
                            <w:rFonts w:ascii="Tahoma" w:hAnsi="Tahoma" w:cs="Tahoma"/>
                            <w:b/>
                            <w:color w:val="595959" w:themeColor="text1" w:themeTint="A6"/>
                            <w:sz w:val="20"/>
                            <w:szCs w:val="20"/>
                            <w:bdr w:val="none" w:sz="0" w:space="0" w:color="auto" w:frame="1"/>
                            <w:shd w:val="clear" w:color="auto" w:fill="FFFFFF"/>
                            <w:lang w:val="en-GB"/>
                          </w:rPr>
                          <w:t>Dubai/ Canada/ UK</w:t>
                        </w:r>
                      </w:p>
                      <w:p w:rsidR="00EF0576" w:rsidRPr="00CF3D2C" w:rsidRDefault="00EF0576" w:rsidP="00932E81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Style w:val="rvts36"/>
                            <w:rFonts w:ascii="Tahoma" w:hAnsi="Tahoma" w:cs="Tahoma"/>
                            <w:b/>
                            <w:color w:val="595959" w:themeColor="text1" w:themeTint="A6"/>
                            <w:sz w:val="20"/>
                            <w:szCs w:val="20"/>
                            <w:bdr w:val="none" w:sz="0" w:space="0" w:color="auto" w:frame="1"/>
                            <w:shd w:val="clear" w:color="auto" w:fill="FFFFFF"/>
                            <w:lang w:val="en-GB"/>
                          </w:rPr>
                        </w:pPr>
                      </w:p>
                      <w:p w:rsidR="007E4D95" w:rsidRPr="00CF3D2C" w:rsidRDefault="007E4D95" w:rsidP="00932E81">
                        <w:pPr>
                          <w:rPr>
                            <w:rFonts w:ascii="Tahoma" w:hAnsi="Tahoma" w:cs="Tahoma"/>
                            <w:color w:val="6A6969"/>
                            <w:sz w:val="20"/>
                            <w:szCs w:val="20"/>
                            <w:lang w:val="en-GB"/>
                          </w:rPr>
                        </w:pPr>
                        <w:r w:rsidRPr="00CF3D2C">
                          <w:rPr>
                            <w:rFonts w:ascii="Tahoma" w:hAnsi="Tahoma" w:cs="Tahoma"/>
                            <w:noProof/>
                            <w:sz w:val="20"/>
                            <w:szCs w:val="20"/>
                          </w:rPr>
                          <w:drawing>
                            <wp:inline distT="0" distB="0" distL="0" distR="0">
                              <wp:extent cx="171450" cy="171450"/>
                              <wp:effectExtent l="0" t="0" r="0" b="0"/>
                              <wp:docPr id="30" name="Picture 3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0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71450" cy="17145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proofErr w:type="gramStart"/>
                        <w:r w:rsidR="00B67A1E" w:rsidRPr="00CF3D2C">
                          <w:rPr>
                            <w:rFonts w:ascii="Tahoma" w:hAnsi="Tahoma" w:cs="Tahoma"/>
                            <w:color w:val="6A6969"/>
                            <w:sz w:val="20"/>
                            <w:szCs w:val="20"/>
                            <w:lang w:val="en-GB"/>
                          </w:rPr>
                          <w:t>:</w:t>
                        </w:r>
                        <w:proofErr w:type="gramEnd"/>
                        <w:hyperlink r:id="rId11" w:history="1">
                          <w:r w:rsidR="00E827AF" w:rsidRPr="00CF3D2C">
                            <w:rPr>
                              <w:rFonts w:ascii="Tahoma" w:hAnsi="Tahoma" w:cs="Tahoma"/>
                              <w:color w:val="6A6969"/>
                              <w:sz w:val="20"/>
                              <w:szCs w:val="20"/>
                              <w:lang w:val="en-GB"/>
                            </w:rPr>
                            <w:t>praveen786j@gmail.com</w:t>
                          </w:r>
                        </w:hyperlink>
                        <w:r w:rsidR="00E97120" w:rsidRPr="00CF3D2C">
                          <w:rPr>
                            <w:rFonts w:ascii="Tahoma" w:hAnsi="Tahoma" w:cs="Tahoma"/>
                            <w:color w:val="6A6969"/>
                            <w:sz w:val="20"/>
                            <w:szCs w:val="20"/>
                            <w:lang w:val="en-GB"/>
                          </w:rPr>
                          <w:tab/>
                        </w:r>
                        <w:r w:rsidR="00E827AF" w:rsidRPr="00CF3D2C">
                          <w:rPr>
                            <w:rFonts w:ascii="Tahoma" w:hAnsi="Tahoma" w:cs="Tahoma"/>
                            <w:color w:val="6A6969"/>
                            <w:sz w:val="20"/>
                            <w:szCs w:val="20"/>
                            <w:lang w:val="en-GB"/>
                          </w:rPr>
                          <w:tab/>
                        </w:r>
                        <w:r w:rsidRPr="00CF3D2C">
                          <w:rPr>
                            <w:rFonts w:ascii="Tahoma" w:hAnsi="Tahoma" w:cs="Tahoma"/>
                            <w:noProof/>
                            <w:color w:val="6A6969"/>
                            <w:sz w:val="20"/>
                            <w:szCs w:val="20"/>
                          </w:rPr>
                          <w:drawing>
                            <wp:inline distT="0" distB="0" distL="0" distR="0">
                              <wp:extent cx="171450" cy="171450"/>
                              <wp:effectExtent l="0" t="0" r="0" b="0"/>
                              <wp:docPr id="31" name="Picture 3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hone18x18icon.png"/>
                                      <pic:cNvPicPr/>
                                    </pic:nvPicPr>
                                    <pic:blipFill>
                                      <a:blip r:embed="rId1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71450" cy="17145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B67A1E" w:rsidRPr="00CF3D2C">
                          <w:rPr>
                            <w:rFonts w:ascii="Tahoma" w:hAnsi="Tahoma" w:cs="Tahoma"/>
                            <w:color w:val="6A6969"/>
                            <w:sz w:val="20"/>
                            <w:szCs w:val="20"/>
                            <w:lang w:val="en-GB"/>
                          </w:rPr>
                          <w:t>:+971588708766, +91-9599066162</w:t>
                        </w:r>
                      </w:p>
                      <w:p w:rsidR="007E4D95" w:rsidRDefault="007E4D95" w:rsidP="00932E81"/>
                    </w:txbxContent>
                  </v:textbox>
                </v:shape>
              </w:pict>
            </w:r>
            <w:r w:rsidR="00BF7731" w:rsidRPr="005B40E0">
              <w:rPr>
                <w:rFonts w:ascii="Tahoma" w:hAnsi="Tahoma" w:cs="Tahoma"/>
                <w:lang w:val="en-GB"/>
              </w:rPr>
              <w:object w:dxaOrig="10845" w:dyaOrig="2805">
                <v:shape id="_x0000_i1025" type="#_x0000_t75" style="width:542.2pt;height:140.25pt" o:ole="">
                  <v:imagedata r:id="rId13" o:title=""/>
                </v:shape>
                <o:OLEObject Type="Embed" ProgID="PBrush" ShapeID="_x0000_i1025" DrawAspect="Content" ObjectID="_1561128140" r:id="rId14"/>
              </w:object>
            </w:r>
          </w:p>
        </w:tc>
      </w:tr>
      <w:tr w:rsidR="007E4D95" w:rsidRPr="005B40E0" w:rsidTr="003C7978">
        <w:trPr>
          <w:trHeight w:val="422"/>
        </w:trPr>
        <w:tc>
          <w:tcPr>
            <w:tcW w:w="4050" w:type="dxa"/>
            <w:shd w:val="clear" w:color="auto" w:fill="FFFFFF" w:themeFill="background1"/>
          </w:tcPr>
          <w:p w:rsidR="00AF03EF" w:rsidRPr="005B40E0" w:rsidRDefault="005019E2" w:rsidP="00B161A7">
            <w:pPr>
              <w:rPr>
                <w:rFonts w:ascii="Tahoma" w:hAnsi="Tahoma" w:cs="Tahoma"/>
                <w:color w:val="3FBCEC"/>
                <w:sz w:val="28"/>
                <w:szCs w:val="28"/>
                <w:lang w:val="en-GB"/>
              </w:rPr>
            </w:pPr>
            <w:r w:rsidRPr="005B40E0">
              <w:rPr>
                <w:rFonts w:ascii="Tahoma" w:hAnsi="Tahoma" w:cs="Tahoma"/>
                <w:noProof/>
                <w:color w:val="F0563D"/>
                <w:sz w:val="28"/>
                <w:szCs w:val="28"/>
              </w:rPr>
              <w:drawing>
                <wp:inline distT="0" distB="0" distL="0" distR="0">
                  <wp:extent cx="219075" cy="219075"/>
                  <wp:effectExtent l="0" t="0" r="9525" b="9525"/>
                  <wp:docPr id="16" name="Picture 16" descr="core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6" descr="core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075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B40E0">
              <w:rPr>
                <w:rFonts w:ascii="Tahoma" w:hAnsi="Tahoma" w:cs="Tahoma"/>
                <w:color w:val="3FBCEC"/>
                <w:sz w:val="28"/>
                <w:szCs w:val="28"/>
                <w:lang w:val="en-GB"/>
              </w:rPr>
              <w:t>Core Competencies</w:t>
            </w:r>
          </w:p>
        </w:tc>
        <w:tc>
          <w:tcPr>
            <w:tcW w:w="7560" w:type="dxa"/>
            <w:shd w:val="clear" w:color="auto" w:fill="FFFFFF" w:themeFill="background1"/>
          </w:tcPr>
          <w:p w:rsidR="0084290D" w:rsidRPr="005B40E0" w:rsidRDefault="005019E2" w:rsidP="005019E2">
            <w:pPr>
              <w:rPr>
                <w:rFonts w:ascii="Tahoma" w:hAnsi="Tahoma" w:cs="Tahoma"/>
                <w:lang w:val="en-GB"/>
              </w:rPr>
            </w:pPr>
            <w:r w:rsidRPr="005B40E0">
              <w:rPr>
                <w:rFonts w:ascii="Tahoma" w:hAnsi="Tahoma" w:cs="Tahoma"/>
                <w:noProof/>
                <w:color w:val="70AD47"/>
              </w:rPr>
              <w:drawing>
                <wp:inline distT="0" distB="0" distL="0" distR="0">
                  <wp:extent cx="219075" cy="219075"/>
                  <wp:effectExtent l="0" t="0" r="9525" b="9525"/>
                  <wp:docPr id="12" name="Picture 12" descr="knowledge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 descr="knowledge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075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B40E0">
              <w:rPr>
                <w:rFonts w:ascii="Tahoma" w:hAnsi="Tahoma" w:cs="Tahoma"/>
                <w:color w:val="3FBCEC"/>
                <w:sz w:val="28"/>
                <w:szCs w:val="28"/>
                <w:lang w:val="en-GB"/>
              </w:rPr>
              <w:t>Profile Summary</w:t>
            </w:r>
          </w:p>
        </w:tc>
      </w:tr>
      <w:tr w:rsidR="007E4D95" w:rsidRPr="005B40E0" w:rsidTr="003C7978">
        <w:trPr>
          <w:trHeight w:val="4463"/>
        </w:trPr>
        <w:tc>
          <w:tcPr>
            <w:tcW w:w="4050" w:type="dxa"/>
            <w:shd w:val="clear" w:color="auto" w:fill="FFFFFF" w:themeFill="background1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438"/>
            </w:tblGrid>
            <w:tr w:rsidR="00372766" w:rsidRPr="005B40E0" w:rsidTr="008038C7">
              <w:tc>
                <w:tcPr>
                  <w:tcW w:w="3438" w:type="dxa"/>
                </w:tcPr>
                <w:p w:rsidR="00372766" w:rsidRPr="005B40E0" w:rsidRDefault="002A1A13" w:rsidP="006E2944">
                  <w:pPr>
                    <w:rPr>
                      <w:rFonts w:ascii="Tahoma" w:hAnsi="Tahoma" w:cs="Tahoma"/>
                      <w:color w:val="808080" w:themeColor="background1" w:themeShade="80"/>
                      <w:sz w:val="20"/>
                      <w:szCs w:val="20"/>
                      <w:lang w:val="en-GB"/>
                    </w:rPr>
                  </w:pPr>
                  <w:r w:rsidRPr="005B40E0">
                    <w:rPr>
                      <w:rFonts w:ascii="Tahoma" w:hAnsi="Tahoma" w:cs="Tahoma"/>
                      <w:color w:val="808080" w:themeColor="background1" w:themeShade="80"/>
                      <w:sz w:val="20"/>
                      <w:szCs w:val="20"/>
                      <w:lang w:val="en-GB"/>
                    </w:rPr>
                    <w:t>Branch Banking Operations</w:t>
                  </w:r>
                </w:p>
              </w:tc>
            </w:tr>
            <w:tr w:rsidR="00372766" w:rsidRPr="005B40E0" w:rsidTr="008038C7">
              <w:trPr>
                <w:trHeight w:val="332"/>
              </w:trPr>
              <w:tc>
                <w:tcPr>
                  <w:tcW w:w="3438" w:type="dxa"/>
                </w:tcPr>
                <w:p w:rsidR="00372766" w:rsidRPr="005B40E0" w:rsidRDefault="00B161A7" w:rsidP="006E2944">
                  <w:pPr>
                    <w:rPr>
                      <w:rFonts w:ascii="Tahoma" w:hAnsi="Tahoma" w:cs="Tahoma"/>
                      <w:color w:val="808080" w:themeColor="background1" w:themeShade="80"/>
                      <w:sz w:val="20"/>
                      <w:szCs w:val="20"/>
                      <w:lang w:val="en-GB"/>
                    </w:rPr>
                  </w:pPr>
                  <w:r w:rsidRPr="005B40E0">
                    <w:rPr>
                      <w:rFonts w:ascii="Tahoma" w:hAnsi="Tahoma" w:cs="Tahoma"/>
                      <w:noProof/>
                      <w:color w:val="808080" w:themeColor="background1" w:themeShade="80"/>
                      <w:sz w:val="20"/>
                      <w:szCs w:val="20"/>
                    </w:rPr>
                    <w:drawing>
                      <wp:inline distT="0" distB="0" distL="0" distR="0">
                        <wp:extent cx="2045970" cy="102870"/>
                        <wp:effectExtent l="0" t="0" r="0" b="0"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version2bar-100%.gif"/>
                                <pic:cNvPicPr/>
                              </pic:nvPicPr>
                              <pic:blipFill>
                                <a:blip r:embed="rId1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45970" cy="1028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372766" w:rsidRPr="005B40E0" w:rsidTr="008038C7">
              <w:tc>
                <w:tcPr>
                  <w:tcW w:w="3438" w:type="dxa"/>
                </w:tcPr>
                <w:p w:rsidR="002A1A13" w:rsidRPr="005B40E0" w:rsidRDefault="002A1A13" w:rsidP="006E2944">
                  <w:pPr>
                    <w:rPr>
                      <w:rFonts w:ascii="Tahoma" w:hAnsi="Tahoma" w:cs="Tahoma"/>
                      <w:color w:val="808080" w:themeColor="background1" w:themeShade="80"/>
                      <w:sz w:val="20"/>
                      <w:szCs w:val="20"/>
                      <w:lang w:val="en-GB"/>
                    </w:rPr>
                  </w:pPr>
                  <w:r w:rsidRPr="005B40E0">
                    <w:rPr>
                      <w:rFonts w:ascii="Tahoma" w:hAnsi="Tahoma" w:cs="Tahoma"/>
                      <w:color w:val="808080" w:themeColor="background1" w:themeShade="80"/>
                      <w:sz w:val="20"/>
                      <w:szCs w:val="20"/>
                      <w:lang w:val="en-GB"/>
                    </w:rPr>
                    <w:t>Revenue Generation</w:t>
                  </w:r>
                </w:p>
              </w:tc>
            </w:tr>
            <w:tr w:rsidR="00372766" w:rsidRPr="005B40E0" w:rsidTr="008038C7">
              <w:trPr>
                <w:trHeight w:val="368"/>
              </w:trPr>
              <w:tc>
                <w:tcPr>
                  <w:tcW w:w="3438" w:type="dxa"/>
                </w:tcPr>
                <w:p w:rsidR="00372766" w:rsidRPr="005B40E0" w:rsidRDefault="00C9108B" w:rsidP="006E2944">
                  <w:pPr>
                    <w:rPr>
                      <w:rFonts w:ascii="Tahoma" w:hAnsi="Tahoma" w:cs="Tahoma"/>
                      <w:color w:val="808080" w:themeColor="background1" w:themeShade="80"/>
                      <w:sz w:val="20"/>
                      <w:szCs w:val="20"/>
                      <w:lang w:val="en-GB"/>
                    </w:rPr>
                  </w:pPr>
                  <w:r w:rsidRPr="005B40E0">
                    <w:rPr>
                      <w:rFonts w:ascii="Tahoma" w:hAnsi="Tahoma" w:cs="Tahoma"/>
                      <w:noProof/>
                      <w:color w:val="808080" w:themeColor="background1" w:themeShade="80"/>
                      <w:sz w:val="20"/>
                      <w:szCs w:val="20"/>
                    </w:rPr>
                    <w:drawing>
                      <wp:inline distT="0" distB="0" distL="0" distR="0">
                        <wp:extent cx="2045970" cy="102870"/>
                        <wp:effectExtent l="0" t="0" r="0" b="0"/>
                        <wp:docPr id="6" name="Picture 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version2bar-100%.gif"/>
                                <pic:cNvPicPr/>
                              </pic:nvPicPr>
                              <pic:blipFill>
                                <a:blip r:embed="rId1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45970" cy="1028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372766" w:rsidRPr="005B40E0" w:rsidTr="008038C7">
              <w:tc>
                <w:tcPr>
                  <w:tcW w:w="3438" w:type="dxa"/>
                </w:tcPr>
                <w:p w:rsidR="00372766" w:rsidRPr="005B40E0" w:rsidRDefault="002A1A13" w:rsidP="006E2944">
                  <w:pPr>
                    <w:rPr>
                      <w:rFonts w:ascii="Tahoma" w:hAnsi="Tahoma" w:cs="Tahoma"/>
                      <w:color w:val="808080" w:themeColor="background1" w:themeShade="80"/>
                      <w:sz w:val="20"/>
                      <w:szCs w:val="20"/>
                      <w:lang w:val="en-GB"/>
                    </w:rPr>
                  </w:pPr>
                  <w:r w:rsidRPr="005B40E0">
                    <w:rPr>
                      <w:rFonts w:ascii="Tahoma" w:hAnsi="Tahoma" w:cs="Tahoma"/>
                      <w:color w:val="808080" w:themeColor="background1" w:themeShade="80"/>
                      <w:sz w:val="20"/>
                      <w:szCs w:val="20"/>
                      <w:lang w:val="en-GB"/>
                    </w:rPr>
                    <w:t>Sales &amp; Marketing</w:t>
                  </w:r>
                </w:p>
              </w:tc>
            </w:tr>
            <w:tr w:rsidR="00372766" w:rsidRPr="005B40E0" w:rsidTr="008038C7">
              <w:trPr>
                <w:trHeight w:val="368"/>
              </w:trPr>
              <w:tc>
                <w:tcPr>
                  <w:tcW w:w="3438" w:type="dxa"/>
                </w:tcPr>
                <w:p w:rsidR="00372766" w:rsidRPr="005B40E0" w:rsidRDefault="00B161A7" w:rsidP="006E2944">
                  <w:pPr>
                    <w:rPr>
                      <w:rFonts w:ascii="Tahoma" w:hAnsi="Tahoma" w:cs="Tahoma"/>
                      <w:color w:val="808080" w:themeColor="background1" w:themeShade="80"/>
                      <w:sz w:val="20"/>
                      <w:szCs w:val="20"/>
                      <w:lang w:val="en-GB"/>
                    </w:rPr>
                  </w:pPr>
                  <w:r w:rsidRPr="005B40E0">
                    <w:rPr>
                      <w:rFonts w:ascii="Tahoma" w:hAnsi="Tahoma" w:cs="Tahoma"/>
                      <w:noProof/>
                      <w:color w:val="808080" w:themeColor="background1" w:themeShade="80"/>
                      <w:sz w:val="20"/>
                      <w:szCs w:val="20"/>
                    </w:rPr>
                    <w:drawing>
                      <wp:inline distT="0" distB="0" distL="0" distR="0">
                        <wp:extent cx="2045970" cy="102870"/>
                        <wp:effectExtent l="0" t="0" r="0" b="0"/>
                        <wp:docPr id="4" name="Picture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version2bar-100%.gif"/>
                                <pic:cNvPicPr/>
                              </pic:nvPicPr>
                              <pic:blipFill>
                                <a:blip r:embed="rId1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45970" cy="1028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372766" w:rsidRPr="005B40E0" w:rsidTr="008038C7">
              <w:tc>
                <w:tcPr>
                  <w:tcW w:w="3438" w:type="dxa"/>
                </w:tcPr>
                <w:p w:rsidR="00372766" w:rsidRPr="005B40E0" w:rsidRDefault="002A1A13" w:rsidP="006E2944">
                  <w:pPr>
                    <w:rPr>
                      <w:rFonts w:ascii="Tahoma" w:hAnsi="Tahoma" w:cs="Tahoma"/>
                      <w:color w:val="808080" w:themeColor="background1" w:themeShade="80"/>
                      <w:sz w:val="20"/>
                      <w:szCs w:val="20"/>
                      <w:lang w:val="en-GB"/>
                    </w:rPr>
                  </w:pPr>
                  <w:r w:rsidRPr="005B40E0">
                    <w:rPr>
                      <w:rFonts w:ascii="Tahoma" w:hAnsi="Tahoma" w:cs="Tahoma"/>
                      <w:color w:val="808080" w:themeColor="background1" w:themeShade="80"/>
                      <w:sz w:val="20"/>
                      <w:szCs w:val="20"/>
                      <w:lang w:val="en-GB"/>
                    </w:rPr>
                    <w:t>Customer Relationship Management</w:t>
                  </w:r>
                </w:p>
              </w:tc>
            </w:tr>
            <w:tr w:rsidR="00372766" w:rsidRPr="005B40E0" w:rsidTr="008038C7">
              <w:trPr>
                <w:trHeight w:val="368"/>
              </w:trPr>
              <w:tc>
                <w:tcPr>
                  <w:tcW w:w="3438" w:type="dxa"/>
                </w:tcPr>
                <w:p w:rsidR="00372766" w:rsidRPr="005B40E0" w:rsidRDefault="00C9108B" w:rsidP="006E2944">
                  <w:pPr>
                    <w:rPr>
                      <w:rFonts w:ascii="Tahoma" w:hAnsi="Tahoma" w:cs="Tahoma"/>
                      <w:color w:val="808080" w:themeColor="background1" w:themeShade="80"/>
                      <w:sz w:val="20"/>
                      <w:szCs w:val="20"/>
                      <w:lang w:val="en-GB"/>
                    </w:rPr>
                  </w:pPr>
                  <w:r w:rsidRPr="005B40E0">
                    <w:rPr>
                      <w:rFonts w:ascii="Tahoma" w:hAnsi="Tahoma" w:cs="Tahoma"/>
                      <w:noProof/>
                      <w:color w:val="808080" w:themeColor="background1" w:themeShade="80"/>
                      <w:sz w:val="20"/>
                      <w:szCs w:val="20"/>
                    </w:rPr>
                    <w:drawing>
                      <wp:inline distT="0" distB="0" distL="0" distR="0">
                        <wp:extent cx="2045970" cy="102870"/>
                        <wp:effectExtent l="0" t="0" r="0" b="0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version2bar-100%.gif"/>
                                <pic:cNvPicPr/>
                              </pic:nvPicPr>
                              <pic:blipFill>
                                <a:blip r:embed="rId1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45970" cy="1028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372766" w:rsidRPr="005B40E0" w:rsidTr="008038C7">
              <w:tc>
                <w:tcPr>
                  <w:tcW w:w="3438" w:type="dxa"/>
                </w:tcPr>
                <w:p w:rsidR="00372766" w:rsidRPr="005B40E0" w:rsidRDefault="002A1A13" w:rsidP="006E2944">
                  <w:pPr>
                    <w:rPr>
                      <w:rFonts w:ascii="Tahoma" w:hAnsi="Tahoma" w:cs="Tahoma"/>
                      <w:color w:val="808080" w:themeColor="background1" w:themeShade="80"/>
                      <w:sz w:val="20"/>
                      <w:szCs w:val="20"/>
                      <w:lang w:val="en-GB"/>
                    </w:rPr>
                  </w:pPr>
                  <w:r w:rsidRPr="005B40E0">
                    <w:rPr>
                      <w:rFonts w:ascii="Tahoma" w:hAnsi="Tahoma" w:cs="Tahoma"/>
                      <w:color w:val="808080" w:themeColor="background1" w:themeShade="80"/>
                      <w:sz w:val="20"/>
                      <w:szCs w:val="20"/>
                      <w:lang w:val="en-GB"/>
                    </w:rPr>
                    <w:t>Product Promotion</w:t>
                  </w:r>
                </w:p>
              </w:tc>
            </w:tr>
            <w:tr w:rsidR="00372766" w:rsidRPr="005B40E0" w:rsidTr="008038C7">
              <w:trPr>
                <w:trHeight w:val="368"/>
              </w:trPr>
              <w:tc>
                <w:tcPr>
                  <w:tcW w:w="3438" w:type="dxa"/>
                </w:tcPr>
                <w:p w:rsidR="00372766" w:rsidRPr="005B40E0" w:rsidRDefault="00B161A7" w:rsidP="006E2944">
                  <w:pPr>
                    <w:rPr>
                      <w:rFonts w:ascii="Tahoma" w:hAnsi="Tahoma" w:cs="Tahoma"/>
                      <w:color w:val="808080" w:themeColor="background1" w:themeShade="80"/>
                      <w:sz w:val="20"/>
                      <w:szCs w:val="20"/>
                      <w:lang w:val="en-GB"/>
                    </w:rPr>
                  </w:pPr>
                  <w:r w:rsidRPr="005B40E0">
                    <w:rPr>
                      <w:rFonts w:ascii="Tahoma" w:hAnsi="Tahoma" w:cs="Tahoma"/>
                      <w:noProof/>
                      <w:color w:val="808080" w:themeColor="background1" w:themeShade="80"/>
                      <w:sz w:val="20"/>
                      <w:szCs w:val="20"/>
                    </w:rPr>
                    <w:drawing>
                      <wp:inline distT="0" distB="0" distL="0" distR="0">
                        <wp:extent cx="2045970" cy="102870"/>
                        <wp:effectExtent l="0" t="0" r="0" b="0"/>
                        <wp:docPr id="10" name="Picture 1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version2bar-100%.gif"/>
                                <pic:cNvPicPr/>
                              </pic:nvPicPr>
                              <pic:blipFill>
                                <a:blip r:embed="rId1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45970" cy="1028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372766" w:rsidRPr="005B40E0" w:rsidTr="008038C7">
              <w:tc>
                <w:tcPr>
                  <w:tcW w:w="3438" w:type="dxa"/>
                </w:tcPr>
                <w:p w:rsidR="00372766" w:rsidRPr="005B40E0" w:rsidRDefault="002A1A13" w:rsidP="006E2944">
                  <w:pPr>
                    <w:rPr>
                      <w:rFonts w:ascii="Tahoma" w:hAnsi="Tahoma" w:cs="Tahoma"/>
                      <w:color w:val="808080" w:themeColor="background1" w:themeShade="80"/>
                      <w:sz w:val="20"/>
                      <w:szCs w:val="20"/>
                      <w:lang w:val="en-GB"/>
                    </w:rPr>
                  </w:pPr>
                  <w:r w:rsidRPr="005B40E0">
                    <w:rPr>
                      <w:rFonts w:ascii="Tahoma" w:hAnsi="Tahoma" w:cs="Tahoma"/>
                      <w:color w:val="808080" w:themeColor="background1" w:themeShade="80"/>
                      <w:sz w:val="20"/>
                      <w:szCs w:val="20"/>
                      <w:lang w:val="en-GB"/>
                    </w:rPr>
                    <w:t>Cold-Calling</w:t>
                  </w:r>
                </w:p>
              </w:tc>
            </w:tr>
            <w:tr w:rsidR="00372766" w:rsidRPr="005B40E0" w:rsidTr="008038C7">
              <w:trPr>
                <w:trHeight w:val="368"/>
              </w:trPr>
              <w:tc>
                <w:tcPr>
                  <w:tcW w:w="3438" w:type="dxa"/>
                </w:tcPr>
                <w:p w:rsidR="00372766" w:rsidRPr="005B40E0" w:rsidRDefault="00C9108B" w:rsidP="006E2944">
                  <w:pPr>
                    <w:rPr>
                      <w:rFonts w:ascii="Tahoma" w:hAnsi="Tahoma" w:cs="Tahoma"/>
                      <w:color w:val="808080" w:themeColor="background1" w:themeShade="80"/>
                      <w:sz w:val="20"/>
                      <w:szCs w:val="20"/>
                      <w:lang w:val="en-GB"/>
                    </w:rPr>
                  </w:pPr>
                  <w:r w:rsidRPr="005B40E0">
                    <w:rPr>
                      <w:rFonts w:ascii="Tahoma" w:hAnsi="Tahoma" w:cs="Tahoma"/>
                      <w:noProof/>
                      <w:color w:val="808080" w:themeColor="background1" w:themeShade="80"/>
                      <w:sz w:val="20"/>
                      <w:szCs w:val="20"/>
                    </w:rPr>
                    <w:drawing>
                      <wp:inline distT="0" distB="0" distL="0" distR="0">
                        <wp:extent cx="2045970" cy="102870"/>
                        <wp:effectExtent l="0" t="0" r="0" b="0"/>
                        <wp:docPr id="8" name="Picture 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version2bar-100%.gif"/>
                                <pic:cNvPicPr/>
                              </pic:nvPicPr>
                              <pic:blipFill>
                                <a:blip r:embed="rId1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45970" cy="1028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372766" w:rsidRPr="005B40E0" w:rsidTr="008038C7">
              <w:tc>
                <w:tcPr>
                  <w:tcW w:w="3438" w:type="dxa"/>
                </w:tcPr>
                <w:p w:rsidR="00372766" w:rsidRPr="005B40E0" w:rsidRDefault="002A1A13" w:rsidP="006E2944">
                  <w:pPr>
                    <w:rPr>
                      <w:rFonts w:ascii="Tahoma" w:hAnsi="Tahoma" w:cs="Tahoma"/>
                      <w:color w:val="808080" w:themeColor="background1" w:themeShade="80"/>
                      <w:sz w:val="20"/>
                      <w:szCs w:val="20"/>
                      <w:lang w:val="en-GB"/>
                    </w:rPr>
                  </w:pPr>
                  <w:r w:rsidRPr="005B40E0">
                    <w:rPr>
                      <w:rFonts w:ascii="Tahoma" w:hAnsi="Tahoma" w:cs="Tahoma"/>
                      <w:color w:val="808080" w:themeColor="background1" w:themeShade="80"/>
                      <w:sz w:val="20"/>
                      <w:szCs w:val="20"/>
                    </w:rPr>
                    <w:t>Retail Sales</w:t>
                  </w:r>
                </w:p>
              </w:tc>
            </w:tr>
            <w:tr w:rsidR="00372766" w:rsidRPr="005B40E0" w:rsidTr="008038C7">
              <w:trPr>
                <w:trHeight w:val="368"/>
              </w:trPr>
              <w:tc>
                <w:tcPr>
                  <w:tcW w:w="3438" w:type="dxa"/>
                </w:tcPr>
                <w:p w:rsidR="00372766" w:rsidRPr="005B40E0" w:rsidRDefault="00B161A7" w:rsidP="006E2944">
                  <w:pPr>
                    <w:rPr>
                      <w:rFonts w:ascii="Tahoma" w:hAnsi="Tahoma" w:cs="Tahoma"/>
                      <w:color w:val="808080" w:themeColor="background1" w:themeShade="80"/>
                      <w:sz w:val="20"/>
                      <w:szCs w:val="20"/>
                      <w:lang w:val="en-GB"/>
                    </w:rPr>
                  </w:pPr>
                  <w:r w:rsidRPr="005B40E0">
                    <w:rPr>
                      <w:rFonts w:ascii="Tahoma" w:hAnsi="Tahoma" w:cs="Tahoma"/>
                      <w:noProof/>
                      <w:color w:val="808080" w:themeColor="background1" w:themeShade="80"/>
                      <w:sz w:val="20"/>
                      <w:szCs w:val="20"/>
                    </w:rPr>
                    <w:drawing>
                      <wp:inline distT="0" distB="0" distL="0" distR="0">
                        <wp:extent cx="2045970" cy="102870"/>
                        <wp:effectExtent l="0" t="0" r="0" b="0"/>
                        <wp:docPr id="11" name="Picture 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version2bar-100%.gif"/>
                                <pic:cNvPicPr/>
                              </pic:nvPicPr>
                              <pic:blipFill>
                                <a:blip r:embed="rId1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45970" cy="1028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372766" w:rsidRPr="005B40E0" w:rsidTr="008038C7">
              <w:tc>
                <w:tcPr>
                  <w:tcW w:w="3438" w:type="dxa"/>
                </w:tcPr>
                <w:p w:rsidR="00372766" w:rsidRPr="005B40E0" w:rsidRDefault="002A1A13" w:rsidP="006E2944">
                  <w:pPr>
                    <w:rPr>
                      <w:rFonts w:ascii="Tahoma" w:hAnsi="Tahoma" w:cs="Tahoma"/>
                      <w:color w:val="808080" w:themeColor="background1" w:themeShade="80"/>
                      <w:sz w:val="20"/>
                      <w:szCs w:val="20"/>
                      <w:lang w:val="en-GB"/>
                    </w:rPr>
                  </w:pPr>
                  <w:r w:rsidRPr="005B40E0">
                    <w:rPr>
                      <w:rFonts w:ascii="Tahoma" w:hAnsi="Tahoma" w:cs="Tahoma"/>
                      <w:color w:val="808080" w:themeColor="background1" w:themeShade="80"/>
                      <w:sz w:val="20"/>
                      <w:szCs w:val="20"/>
                      <w:lang w:val="en-GB"/>
                    </w:rPr>
                    <w:t>Business Development</w:t>
                  </w:r>
                </w:p>
              </w:tc>
            </w:tr>
            <w:tr w:rsidR="00372766" w:rsidRPr="005B40E0" w:rsidTr="008038C7">
              <w:trPr>
                <w:trHeight w:val="368"/>
              </w:trPr>
              <w:tc>
                <w:tcPr>
                  <w:tcW w:w="3438" w:type="dxa"/>
                </w:tcPr>
                <w:p w:rsidR="00372766" w:rsidRPr="005B40E0" w:rsidRDefault="00C9108B" w:rsidP="006E2944">
                  <w:pPr>
                    <w:rPr>
                      <w:rFonts w:ascii="Tahoma" w:hAnsi="Tahoma" w:cs="Tahoma"/>
                      <w:color w:val="808080" w:themeColor="background1" w:themeShade="80"/>
                      <w:sz w:val="20"/>
                      <w:szCs w:val="20"/>
                      <w:lang w:val="en-GB"/>
                    </w:rPr>
                  </w:pPr>
                  <w:r w:rsidRPr="005B40E0">
                    <w:rPr>
                      <w:rFonts w:ascii="Tahoma" w:hAnsi="Tahoma" w:cs="Tahoma"/>
                      <w:noProof/>
                      <w:color w:val="808080" w:themeColor="background1" w:themeShade="80"/>
                      <w:sz w:val="20"/>
                      <w:szCs w:val="20"/>
                    </w:rPr>
                    <w:drawing>
                      <wp:inline distT="0" distB="0" distL="0" distR="0">
                        <wp:extent cx="2045970" cy="102870"/>
                        <wp:effectExtent l="0" t="0" r="0" b="0"/>
                        <wp:docPr id="20" name="Picture 2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version2bar-100%.gif"/>
                                <pic:cNvPicPr/>
                              </pic:nvPicPr>
                              <pic:blipFill>
                                <a:blip r:embed="rId1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45970" cy="1028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372766" w:rsidRPr="005B40E0" w:rsidTr="008038C7">
              <w:tc>
                <w:tcPr>
                  <w:tcW w:w="3438" w:type="dxa"/>
                </w:tcPr>
                <w:p w:rsidR="00372766" w:rsidRPr="005B40E0" w:rsidRDefault="002A1A13" w:rsidP="006E2944">
                  <w:pPr>
                    <w:rPr>
                      <w:rFonts w:ascii="Tahoma" w:hAnsi="Tahoma" w:cs="Tahoma"/>
                      <w:color w:val="808080" w:themeColor="background1" w:themeShade="80"/>
                      <w:sz w:val="20"/>
                      <w:szCs w:val="20"/>
                      <w:lang w:val="en-GB"/>
                    </w:rPr>
                  </w:pPr>
                  <w:r w:rsidRPr="005B40E0">
                    <w:rPr>
                      <w:rFonts w:ascii="Tahoma" w:hAnsi="Tahoma" w:cs="Tahoma"/>
                      <w:color w:val="808080" w:themeColor="background1" w:themeShade="80"/>
                      <w:sz w:val="20"/>
                      <w:szCs w:val="20"/>
                      <w:lang w:val="en-GB"/>
                    </w:rPr>
                    <w:t>Team Management</w:t>
                  </w:r>
                </w:p>
              </w:tc>
            </w:tr>
            <w:tr w:rsidR="00372766" w:rsidRPr="005B40E0" w:rsidTr="008038C7">
              <w:tc>
                <w:tcPr>
                  <w:tcW w:w="3438" w:type="dxa"/>
                </w:tcPr>
                <w:p w:rsidR="00372766" w:rsidRPr="005B40E0" w:rsidRDefault="00B161A7" w:rsidP="006E2944">
                  <w:pPr>
                    <w:rPr>
                      <w:rFonts w:ascii="Tahoma" w:hAnsi="Tahoma" w:cs="Tahoma"/>
                      <w:noProof/>
                      <w:lang w:val="en-GB"/>
                    </w:rPr>
                  </w:pPr>
                  <w:r w:rsidRPr="005B40E0">
                    <w:rPr>
                      <w:rFonts w:ascii="Tahoma" w:hAnsi="Tahoma" w:cs="Tahoma"/>
                      <w:noProof/>
                    </w:rPr>
                    <w:drawing>
                      <wp:inline distT="0" distB="0" distL="0" distR="0">
                        <wp:extent cx="2045970" cy="102870"/>
                        <wp:effectExtent l="0" t="0" r="0" b="0"/>
                        <wp:docPr id="13" name="Picture 1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version2bar-100%.gif"/>
                                <pic:cNvPicPr/>
                              </pic:nvPicPr>
                              <pic:blipFill>
                                <a:blip r:embed="rId1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45970" cy="1028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7E4D95" w:rsidRPr="005B40E0" w:rsidRDefault="007E4D95" w:rsidP="003D4FEB">
            <w:pPr>
              <w:rPr>
                <w:rFonts w:ascii="Tahoma" w:hAnsi="Tahoma" w:cs="Tahoma"/>
                <w:lang w:val="en-GB"/>
              </w:rPr>
            </w:pPr>
          </w:p>
        </w:tc>
        <w:tc>
          <w:tcPr>
            <w:tcW w:w="7560" w:type="dxa"/>
            <w:shd w:val="clear" w:color="auto" w:fill="FFFFFF" w:themeFill="background1"/>
          </w:tcPr>
          <w:p w:rsidR="007D0424" w:rsidRPr="005B40E0" w:rsidRDefault="007D0424" w:rsidP="005B40E0">
            <w:pPr>
              <w:pStyle w:val="ListParagraph"/>
              <w:numPr>
                <w:ilvl w:val="0"/>
                <w:numId w:val="36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A result-driven professional with </w:t>
            </w:r>
            <w:r w:rsidR="002A1A13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2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years of experience in </w:t>
            </w:r>
            <w:r w:rsidR="002A1A13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Branch Banking Operations , 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Retail Sales &amp; Marketing and Business Development</w:t>
            </w:r>
          </w:p>
          <w:p w:rsidR="002A1A13" w:rsidRPr="005B40E0" w:rsidRDefault="002A1A13" w:rsidP="005B40E0">
            <w:pPr>
              <w:pStyle w:val="ListParagraph"/>
              <w:numPr>
                <w:ilvl w:val="0"/>
                <w:numId w:val="36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proofErr w:type="spellStart"/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Analyzed</w:t>
            </w:r>
            <w:proofErr w:type="spellEnd"/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latest marketing trends, tracked competitors' activities &amp; provided valuable inputs for fine-tuning sales &amp; marketing strategies </w:t>
            </w:r>
          </w:p>
          <w:p w:rsidR="002A1A13" w:rsidRPr="005B40E0" w:rsidRDefault="007D0424" w:rsidP="005B40E0">
            <w:pPr>
              <w:pStyle w:val="ListParagraph"/>
              <w:numPr>
                <w:ilvl w:val="0"/>
                <w:numId w:val="36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Leveraged skills in interfacing with clients, suggesting viable product &amp; solutions, cultivating relations with them for securing repeat business and ensuring quality delivery of products to the clients</w:t>
            </w:r>
          </w:p>
          <w:p w:rsidR="002A1A13" w:rsidRPr="005B40E0" w:rsidRDefault="007D0424" w:rsidP="005B40E0">
            <w:pPr>
              <w:pStyle w:val="ListParagraph"/>
              <w:numPr>
                <w:ilvl w:val="0"/>
                <w:numId w:val="36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Comprehensive experience in </w:t>
            </w:r>
            <w:proofErr w:type="spellStart"/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analyzing</w:t>
            </w:r>
            <w:proofErr w:type="spellEnd"/>
            <w:r w:rsidR="003C7978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&amp; networking with prospective clients, generating business from existing accounts and achieving profitability &amp; increased sales growth</w:t>
            </w:r>
          </w:p>
          <w:p w:rsidR="002A1A13" w:rsidRPr="005B40E0" w:rsidRDefault="00E91A98" w:rsidP="005B40E0">
            <w:pPr>
              <w:pStyle w:val="ListParagraph"/>
              <w:numPr>
                <w:ilvl w:val="0"/>
                <w:numId w:val="36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Proficient in managing customer-</w:t>
            </w:r>
            <w:r w:rsidR="007D0424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centric banking operations, forwarding instructions to the concerned department and ensuring client satisfaction by achieving delivery &amp; service quality norms</w:t>
            </w:r>
          </w:p>
          <w:p w:rsidR="00A053C3" w:rsidRPr="005B40E0" w:rsidRDefault="007D0424" w:rsidP="005B40E0">
            <w:pPr>
              <w:pStyle w:val="ListParagraph"/>
              <w:numPr>
                <w:ilvl w:val="0"/>
                <w:numId w:val="36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An enterprising leader with skills in leading personnel towards accomplishment of common goals                                                                                                        </w:t>
            </w:r>
          </w:p>
          <w:p w:rsidR="00A053C3" w:rsidRPr="005B40E0" w:rsidRDefault="00D045A3" w:rsidP="005B40E0">
            <w:pPr>
              <w:jc w:val="both"/>
              <w:rPr>
                <w:rFonts w:ascii="Tahoma" w:hAnsi="Tahoma" w:cs="Tahoma"/>
                <w:color w:val="3FBCEC"/>
                <w:sz w:val="28"/>
                <w:szCs w:val="28"/>
                <w:lang w:val="en-GB"/>
              </w:rPr>
            </w:pPr>
            <w:r>
              <w:rPr>
                <w:rFonts w:ascii="Tahoma" w:hAnsi="Tahoma" w:cs="Tahoma"/>
              </w:rPr>
              <w:pict>
                <v:shape id="Picture 22" o:spid="_x0000_i1026" type="#_x0000_t75" alt="edu24x24icons" style="width:18.15pt;height:18.15pt;visibility:visible;mso-wrap-style:square">
                  <v:imagedata r:id="rId18" o:title="edu24x24icons"/>
                </v:shape>
              </w:pict>
            </w:r>
            <w:r w:rsidR="00A053C3" w:rsidRPr="005B40E0">
              <w:rPr>
                <w:rFonts w:ascii="Tahoma" w:hAnsi="Tahoma" w:cs="Tahoma"/>
                <w:color w:val="3FBCEC"/>
                <w:sz w:val="28"/>
                <w:szCs w:val="28"/>
                <w:lang w:val="en-GB"/>
              </w:rPr>
              <w:t>Education</w:t>
            </w:r>
          </w:p>
          <w:p w:rsidR="002A1A13" w:rsidRPr="005B40E0" w:rsidRDefault="002A1A13" w:rsidP="005B40E0">
            <w:pPr>
              <w:pStyle w:val="ListParagraph"/>
              <w:numPr>
                <w:ilvl w:val="0"/>
                <w:numId w:val="37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MBA in Marketing &amp; IB (with SAP) from </w:t>
            </w:r>
            <w:r w:rsidR="00C0371C" w:rsidRPr="00C0371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DBS UK/UT University 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in 2015</w:t>
            </w:r>
          </w:p>
          <w:p w:rsidR="00413D34" w:rsidRDefault="00B67A1E" w:rsidP="005B40E0">
            <w:pPr>
              <w:pStyle w:val="ListParagraph"/>
              <w:numPr>
                <w:ilvl w:val="0"/>
                <w:numId w:val="37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BBA from </w:t>
            </w:r>
            <w:r w:rsidRPr="00C0371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UIM</w:t>
            </w:r>
            <w:r w:rsidR="002A1A13" w:rsidRPr="00C0371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,</w:t>
            </w:r>
            <w:r w:rsidR="008C3C0F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</w:t>
            </w:r>
            <w:r w:rsidR="002A1A13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Allahabad 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/</w:t>
            </w:r>
            <w:r w:rsidRPr="00C0371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CSJM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University with 61.43% in 2013</w:t>
            </w:r>
          </w:p>
          <w:p w:rsidR="002A1A13" w:rsidRPr="005B40E0" w:rsidRDefault="002A1A13" w:rsidP="005B40E0">
            <w:pPr>
              <w:pStyle w:val="ListParagraph"/>
              <w:numPr>
                <w:ilvl w:val="0"/>
                <w:numId w:val="37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12</w:t>
            </w:r>
            <w:r w:rsidR="00C0371C" w:rsidRPr="00C0371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vertAlign w:val="superscript"/>
                <w:lang w:val="en-GB"/>
              </w:rPr>
              <w:t>th</w:t>
            </w:r>
            <w:r w:rsidR="00C0371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f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rom </w:t>
            </w:r>
            <w:r w:rsidRPr="00C0371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BBSIC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, Allahabad ,UP Board in 2009 </w:t>
            </w:r>
          </w:p>
          <w:p w:rsidR="002A1A13" w:rsidRPr="005B40E0" w:rsidRDefault="002A1A13" w:rsidP="005B40E0">
            <w:pPr>
              <w:pStyle w:val="ListParagraph"/>
              <w:numPr>
                <w:ilvl w:val="0"/>
                <w:numId w:val="37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ahoma" w:hAnsi="Tahoma" w:cs="Tahoma"/>
                <w:color w:val="595959" w:themeColor="text1" w:themeTint="A6"/>
                <w:sz w:val="20"/>
                <w:szCs w:val="20"/>
                <w:bdr w:val="none" w:sz="0" w:space="0" w:color="auto" w:frame="1"/>
                <w:shd w:val="clear" w:color="auto" w:fill="FFFFFF"/>
                <w:lang w:val="en-GB"/>
              </w:rPr>
            </w:pP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10</w:t>
            </w:r>
            <w:r w:rsidR="00C0371C" w:rsidRPr="00C0371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vertAlign w:val="superscript"/>
                <w:lang w:val="en-GB"/>
              </w:rPr>
              <w:t>th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from </w:t>
            </w:r>
            <w:r w:rsidRPr="00C0371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G.I.C.,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Allahabad, UP Board in 2006</w:t>
            </w:r>
          </w:p>
        </w:tc>
      </w:tr>
      <w:tr w:rsidR="007E4D95" w:rsidRPr="005B40E0" w:rsidTr="003C7978">
        <w:trPr>
          <w:trHeight w:val="3725"/>
        </w:trPr>
        <w:tc>
          <w:tcPr>
            <w:tcW w:w="11610" w:type="dxa"/>
            <w:gridSpan w:val="2"/>
            <w:shd w:val="clear" w:color="auto" w:fill="FFFFFF" w:themeFill="background1"/>
          </w:tcPr>
          <w:p w:rsidR="00343218" w:rsidRPr="005B40E0" w:rsidRDefault="00D045A3" w:rsidP="00300AF7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="Tahoma" w:hAnsi="Tahoma" w:cs="Tahoma"/>
                <w:noProof/>
                <w:spacing w:val="-4"/>
                <w:lang w:val="en-GB"/>
              </w:rPr>
            </w:pPr>
            <w:r>
              <w:rPr>
                <w:rFonts w:ascii="Tahoma" w:hAnsi="Tahoma" w:cs="Tahoma"/>
              </w:rPr>
              <w:pict>
                <v:shape id="Picture 27" o:spid="_x0000_i1027" type="#_x0000_t75" alt="career24x24icons" style="width:14.4pt;height:14.4pt;visibility:visible;mso-wrap-style:square">
                  <v:imagedata r:id="rId19" o:title="career24x24icons"/>
                </v:shape>
              </w:pict>
            </w:r>
            <w:r w:rsidR="00300AF7" w:rsidRPr="005B40E0">
              <w:rPr>
                <w:rFonts w:ascii="Tahoma" w:hAnsi="Tahoma" w:cs="Tahoma"/>
                <w:color w:val="3FBCEC"/>
                <w:sz w:val="28"/>
                <w:szCs w:val="28"/>
                <w:lang w:val="en-GB"/>
              </w:rPr>
              <w:t>Career Timeline</w:t>
            </w:r>
          </w:p>
          <w:p w:rsidR="00343218" w:rsidRPr="005B40E0" w:rsidRDefault="00D045A3" w:rsidP="00343218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noProof/>
                <w:spacing w:val="-4"/>
                <w:lang w:val="en-GB"/>
              </w:rPr>
            </w:pPr>
            <w:r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pict>
                <v:shape id="_x0000_s1094" type="#_x0000_t202" style="position:absolute;left:0;text-align:left;margin-left:204.1pt;margin-top:114.25pt;width:147.2pt;height:38.15pt;z-index:25177088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" stroked="f">
                  <v:textbox style="mso-next-textbox:#_x0000_s1094">
                    <w:txbxContent>
                      <w:p w:rsidR="00A053C3" w:rsidRPr="00EF2721" w:rsidRDefault="00EF0576" w:rsidP="006B4AA5">
                        <w:pPr>
                          <w:jc w:val="center"/>
                          <w:rPr>
                            <w:rFonts w:ascii="Tahoma" w:hAnsi="Tahoma" w:cs="Tahoma"/>
                            <w:b/>
                            <w:color w:val="595959" w:themeColor="text1" w:themeTint="A6"/>
                            <w:sz w:val="12"/>
                            <w:szCs w:val="20"/>
                          </w:rPr>
                        </w:pPr>
                        <w:r w:rsidRPr="00EF2721">
                          <w:rPr>
                            <w:rFonts w:ascii="Tahoma" w:hAnsi="Tahoma" w:cs="Tahoma"/>
                            <w:b/>
                            <w:color w:val="808080" w:themeColor="background1" w:themeShade="80"/>
                            <w:sz w:val="16"/>
                            <w:szCs w:val="20"/>
                            <w:lang w:val="en-GB"/>
                          </w:rPr>
                          <w:t>YES Bank Ltd.</w:t>
                        </w:r>
                        <w:r w:rsidRPr="00EF0576">
                          <w:rPr>
                            <w:rFonts w:ascii="Tahoma" w:hAnsi="Tahoma" w:cs="Tahoma"/>
                            <w:color w:val="808080" w:themeColor="background1" w:themeShade="80"/>
                            <w:sz w:val="16"/>
                            <w:szCs w:val="20"/>
                            <w:lang w:val="en-GB"/>
                          </w:rPr>
                          <w:t xml:space="preserve">, New Delhi, India as </w:t>
                        </w:r>
                        <w:r w:rsidR="008E7B3E">
                          <w:rPr>
                            <w:rFonts w:ascii="Tahoma" w:hAnsi="Tahoma" w:cs="Tahoma"/>
                            <w:b/>
                            <w:color w:val="808080" w:themeColor="background1" w:themeShade="80"/>
                            <w:sz w:val="16"/>
                            <w:szCs w:val="20"/>
                            <w:lang w:val="en-GB"/>
                          </w:rPr>
                          <w:t>Client</w:t>
                        </w:r>
                        <w:r w:rsidRPr="00EF2721">
                          <w:rPr>
                            <w:rFonts w:ascii="Tahoma" w:hAnsi="Tahoma" w:cs="Tahoma"/>
                            <w:b/>
                            <w:color w:val="808080" w:themeColor="background1" w:themeShade="80"/>
                            <w:sz w:val="16"/>
                            <w:szCs w:val="20"/>
                            <w:lang w:val="en-GB"/>
                          </w:rPr>
                          <w:t xml:space="preserve"> Relationship </w:t>
                        </w:r>
                        <w:r w:rsidR="008E7B3E">
                          <w:rPr>
                            <w:rFonts w:ascii="Tahoma" w:hAnsi="Tahoma" w:cs="Tahoma"/>
                            <w:b/>
                            <w:color w:val="808080" w:themeColor="background1" w:themeShade="80"/>
                            <w:sz w:val="16"/>
                            <w:szCs w:val="20"/>
                            <w:lang w:val="en-GB"/>
                          </w:rPr>
                          <w:t>Partner</w:t>
                        </w:r>
                      </w:p>
                    </w:txbxContent>
                  </v:textbox>
                </v:shape>
              </w:pict>
            </w:r>
            <w:r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pict>
                <v:shape id="_x0000_s1095" type="#_x0000_t202" style="position:absolute;left:0;text-align:left;margin-left:343.5pt;margin-top:2.6pt;width:159.55pt;height:28.45pt;z-index:2517719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" stroked="f">
                  <v:textbox style="mso-next-textbox:#_x0000_s1095">
                    <w:txbxContent>
                      <w:p w:rsidR="00A053C3" w:rsidRPr="00EF0576" w:rsidRDefault="00EF0576" w:rsidP="00165D2D">
                        <w:pPr>
                          <w:jc w:val="center"/>
                          <w:rPr>
                            <w:rFonts w:ascii="Tahoma" w:hAnsi="Tahoma" w:cs="Tahoma"/>
                            <w:color w:val="595959" w:themeColor="text1" w:themeTint="A6"/>
                            <w:sz w:val="16"/>
                            <w:szCs w:val="16"/>
                          </w:rPr>
                        </w:pPr>
                        <w:r w:rsidRPr="00EF2721">
                          <w:rPr>
                            <w:rFonts w:ascii="Tahoma" w:hAnsi="Tahoma" w:cs="Tahoma"/>
                            <w:b/>
                            <w:color w:val="808080" w:themeColor="background1" w:themeShade="80"/>
                            <w:sz w:val="16"/>
                            <w:szCs w:val="16"/>
                            <w:lang w:val="en-GB"/>
                          </w:rPr>
                          <w:t>Abu Dhabi Commercial Bank</w:t>
                        </w:r>
                        <w:r w:rsidRPr="00EF0576">
                          <w:rPr>
                            <w:rFonts w:ascii="Tahoma" w:hAnsi="Tahoma" w:cs="Tahoma"/>
                            <w:color w:val="808080" w:themeColor="background1" w:themeShade="80"/>
                            <w:sz w:val="16"/>
                            <w:szCs w:val="16"/>
                            <w:lang w:val="en-GB"/>
                          </w:rPr>
                          <w:t xml:space="preserve">, Dubai as </w:t>
                        </w:r>
                        <w:r w:rsidRPr="00EF2721">
                          <w:rPr>
                            <w:rFonts w:ascii="Tahoma" w:hAnsi="Tahoma" w:cs="Tahoma"/>
                            <w:b/>
                            <w:color w:val="808080" w:themeColor="background1" w:themeShade="80"/>
                            <w:sz w:val="16"/>
                            <w:szCs w:val="16"/>
                            <w:lang w:val="en-GB"/>
                          </w:rPr>
                          <w:t>Relationship Officer</w:t>
                        </w:r>
                      </w:p>
                    </w:txbxContent>
                  </v:textbox>
                </v:shape>
              </w:pict>
            </w:r>
            <w:r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pict>
                <v:shape id="_x0000_s1093" type="#_x0000_t202" style="position:absolute;left:0;text-align:left;margin-left:71.05pt;margin-top:2.6pt;width:157.8pt;height:28.45pt;z-index:25176985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" fillcolor="white [3212]" stroked="f">
                  <v:textbox style="mso-next-textbox:#_x0000_s1093">
                    <w:txbxContent>
                      <w:p w:rsidR="00A053C3" w:rsidRPr="00EF0576" w:rsidRDefault="00EF0576" w:rsidP="006B4AA5">
                        <w:pPr>
                          <w:jc w:val="center"/>
                          <w:rPr>
                            <w:rFonts w:ascii="Tahoma" w:hAnsi="Tahoma" w:cs="Tahoma"/>
                            <w:color w:val="595959" w:themeColor="text1" w:themeTint="A6"/>
                            <w:sz w:val="12"/>
                            <w:szCs w:val="20"/>
                          </w:rPr>
                        </w:pPr>
                        <w:proofErr w:type="spellStart"/>
                        <w:r w:rsidRPr="00EF2721">
                          <w:rPr>
                            <w:rFonts w:ascii="Tahoma" w:hAnsi="Tahoma" w:cs="Tahoma"/>
                            <w:b/>
                            <w:color w:val="808080" w:themeColor="background1" w:themeShade="80"/>
                            <w:sz w:val="16"/>
                            <w:szCs w:val="20"/>
                            <w:lang w:val="en-GB"/>
                          </w:rPr>
                          <w:t>Prithvee</w:t>
                        </w:r>
                        <w:proofErr w:type="spellEnd"/>
                        <w:r w:rsidR="000A1B83">
                          <w:rPr>
                            <w:rFonts w:ascii="Tahoma" w:hAnsi="Tahoma" w:cs="Tahoma"/>
                            <w:b/>
                            <w:color w:val="808080" w:themeColor="background1" w:themeShade="80"/>
                            <w:sz w:val="16"/>
                            <w:szCs w:val="20"/>
                            <w:lang w:val="en-GB"/>
                          </w:rPr>
                          <w:t xml:space="preserve"> </w:t>
                        </w:r>
                        <w:proofErr w:type="spellStart"/>
                        <w:r w:rsidRPr="00EF2721">
                          <w:rPr>
                            <w:rFonts w:ascii="Tahoma" w:hAnsi="Tahoma" w:cs="Tahoma"/>
                            <w:b/>
                            <w:color w:val="808080" w:themeColor="background1" w:themeShade="80"/>
                            <w:sz w:val="16"/>
                            <w:szCs w:val="20"/>
                            <w:lang w:val="en-GB"/>
                          </w:rPr>
                          <w:t>Propmart</w:t>
                        </w:r>
                        <w:proofErr w:type="spellEnd"/>
                        <w:r w:rsidRPr="00EF2721">
                          <w:rPr>
                            <w:rFonts w:ascii="Tahoma" w:hAnsi="Tahoma" w:cs="Tahoma"/>
                            <w:b/>
                            <w:color w:val="808080" w:themeColor="background1" w:themeShade="80"/>
                            <w:sz w:val="16"/>
                            <w:szCs w:val="20"/>
                            <w:lang w:val="en-GB"/>
                          </w:rPr>
                          <w:t xml:space="preserve"> Ltd</w:t>
                        </w:r>
                        <w:r w:rsidRPr="00EF0576">
                          <w:rPr>
                            <w:rFonts w:ascii="Tahoma" w:hAnsi="Tahoma" w:cs="Tahoma"/>
                            <w:color w:val="808080" w:themeColor="background1" w:themeShade="80"/>
                            <w:sz w:val="16"/>
                            <w:szCs w:val="20"/>
                            <w:lang w:val="en-GB"/>
                          </w:rPr>
                          <w:t xml:space="preserve">., Noida, India as </w:t>
                        </w:r>
                        <w:r w:rsidRPr="00EF2721">
                          <w:rPr>
                            <w:rFonts w:ascii="Tahoma" w:hAnsi="Tahoma" w:cs="Tahoma"/>
                            <w:b/>
                            <w:color w:val="808080" w:themeColor="background1" w:themeShade="80"/>
                            <w:sz w:val="16"/>
                            <w:szCs w:val="20"/>
                            <w:lang w:val="en-GB"/>
                          </w:rPr>
                          <w:t>Assistant Manager</w:t>
                        </w:r>
                      </w:p>
                    </w:txbxContent>
                  </v:textbox>
                </v:shape>
              </w:pict>
            </w:r>
            <w:r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pict>
                <v:shape id="_x0000_s1098" type="#_x0000_t202" style="position:absolute;left:0;text-align:left;margin-left:221.1pt;margin-top:68.05pt;width:68.25pt;height:18.75pt;z-index:25177497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" filled="f" stroked="f">
                  <v:textbox style="mso-next-textbox:#_x0000_s1098">
                    <w:txbxContent>
                      <w:p w:rsidR="00A053C3" w:rsidRPr="005019E2" w:rsidRDefault="005019E2" w:rsidP="005019E2">
                        <w:pPr>
                          <w:jc w:val="center"/>
                          <w:rPr>
                            <w:rFonts w:ascii="Tahoma" w:hAnsi="Tahoma" w:cs="Tahoma"/>
                            <w:color w:val="FFFFFF" w:themeColor="background1"/>
                            <w:sz w:val="12"/>
                            <w:szCs w:val="16"/>
                            <w:lang w:val="en-GB"/>
                          </w:rPr>
                        </w:pPr>
                        <w:r w:rsidRPr="005019E2">
                          <w:rPr>
                            <w:rFonts w:ascii="Tahoma" w:hAnsi="Tahoma" w:cs="Tahoma"/>
                            <w:color w:val="FFFFFF" w:themeColor="background1"/>
                            <w:sz w:val="16"/>
                            <w:szCs w:val="20"/>
                            <w:lang w:val="en-GB"/>
                          </w:rPr>
                          <w:t>Jul’15 – Dec’16</w:t>
                        </w:r>
                      </w:p>
                    </w:txbxContent>
                  </v:textbox>
                </v:shape>
              </w:pict>
            </w:r>
            <w:r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pict>
                <v:shape id="_x0000_s1097" type="#_x0000_t202" style="position:absolute;left:0;text-align:left;margin-left:371.1pt;margin-top:57.25pt;width:70.5pt;height:21.75pt;z-index:2517739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" filled="f" stroked="f">
                  <v:textbox style="mso-next-textbox:#_x0000_s1097">
                    <w:txbxContent>
                      <w:p w:rsidR="00A053C3" w:rsidRPr="00AB7D2B" w:rsidRDefault="005019E2" w:rsidP="000042C5">
                        <w:pPr>
                          <w:jc w:val="center"/>
                          <w:rPr>
                            <w:rFonts w:ascii="Tahoma" w:hAnsi="Tahoma" w:cs="Tahoma"/>
                            <w:color w:val="FFFFFF" w:themeColor="background1"/>
                            <w:sz w:val="16"/>
                            <w:szCs w:val="16"/>
                            <w:lang w:val="en-GB"/>
                          </w:rPr>
                        </w:pPr>
                        <w:r>
                          <w:rPr>
                            <w:rFonts w:ascii="Tahoma" w:hAnsi="Tahoma" w:cs="Tahoma"/>
                            <w:color w:val="FFFFFF" w:themeColor="background1"/>
                            <w:sz w:val="16"/>
                            <w:szCs w:val="16"/>
                            <w:lang w:val="en-GB"/>
                          </w:rPr>
                          <w:t>Since Dec’16</w:t>
                        </w:r>
                      </w:p>
                      <w:p w:rsidR="00A053C3" w:rsidRDefault="00A053C3"/>
                    </w:txbxContent>
                  </v:textbox>
                </v:shape>
              </w:pict>
            </w:r>
            <w:r>
              <w:rPr>
                <w:rFonts w:ascii="Tahoma" w:hAnsi="Tahoma" w:cs="Tahoma"/>
                <w:noProof/>
                <w:color w:val="6A6969"/>
                <w:sz w:val="20"/>
                <w:szCs w:val="20"/>
                <w:lang w:val="en-GB"/>
              </w:rPr>
              <w:pict>
                <v:shape id="_x0000_s1096" type="#_x0000_t202" style="position:absolute;left:0;text-align:left;margin-left:57.6pt;margin-top:58.75pt;width:79.5pt;height:20.25pt;z-index:25177292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" filled="f" stroked="f">
                  <v:textbox style="mso-next-textbox:#_x0000_s1096">
                    <w:txbxContent>
                      <w:p w:rsidR="00A053C3" w:rsidRPr="005019E2" w:rsidRDefault="005019E2" w:rsidP="005019E2">
                        <w:pPr>
                          <w:jc w:val="center"/>
                          <w:rPr>
                            <w:color w:val="FFFFFF" w:themeColor="background1"/>
                            <w:sz w:val="18"/>
                          </w:rPr>
                        </w:pPr>
                        <w:r w:rsidRPr="005019E2">
                          <w:rPr>
                            <w:rFonts w:ascii="Tahoma" w:hAnsi="Tahoma" w:cs="Tahoma"/>
                            <w:color w:val="FFFFFF" w:themeColor="background1"/>
                            <w:sz w:val="16"/>
                            <w:szCs w:val="20"/>
                            <w:lang w:val="en-GB"/>
                          </w:rPr>
                          <w:t>Feb’15 – Jul’15</w:t>
                        </w:r>
                      </w:p>
                    </w:txbxContent>
                  </v:textbox>
                </v:shape>
              </w:pict>
            </w:r>
            <w:r w:rsidR="00A053C3" w:rsidRPr="005B40E0"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w:drawing>
                <wp:inline distT="0" distB="0" distL="0" distR="0">
                  <wp:extent cx="6419850" cy="1914525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imeline-3blocks-blueversion2.gif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23888" cy="191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E4D95" w:rsidRPr="005B40E0" w:rsidRDefault="006F74AD" w:rsidP="00343218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3FBCEC"/>
                <w:sz w:val="28"/>
                <w:szCs w:val="28"/>
                <w:lang w:val="en-GB"/>
              </w:rPr>
            </w:pPr>
            <w:r>
              <w:rPr>
                <w:rFonts w:ascii="Tahoma" w:hAnsi="Tahoma" w:cs="Tahoma"/>
                <w:lang w:val="en-GB"/>
              </w:rPr>
              <w:pict>
                <v:shape id="Picture 14" o:spid="_x0000_i1028" type="#_x0000_t75" alt="softskills24x24icons" style="width:18.15pt;height:18.15pt;visibility:visible;mso-wrap-style:square">
                  <v:imagedata r:id="rId21" o:title="softskills24x24icons"/>
                </v:shape>
              </w:pict>
            </w:r>
            <w:r w:rsidR="00343218" w:rsidRPr="005B40E0">
              <w:rPr>
                <w:rFonts w:ascii="Tahoma" w:hAnsi="Tahoma" w:cs="Tahoma"/>
                <w:color w:val="3FBCEC"/>
                <w:sz w:val="28"/>
                <w:szCs w:val="28"/>
                <w:lang w:val="en-GB"/>
              </w:rPr>
              <w:t>Soft Skills</w:t>
            </w:r>
          </w:p>
        </w:tc>
      </w:tr>
      <w:tr w:rsidR="007E4D95" w:rsidRPr="005B40E0" w:rsidTr="003C7978">
        <w:trPr>
          <w:trHeight w:val="1430"/>
        </w:trPr>
        <w:tc>
          <w:tcPr>
            <w:tcW w:w="11610" w:type="dxa"/>
            <w:gridSpan w:val="2"/>
            <w:shd w:val="clear" w:color="auto" w:fill="FFFFFF" w:themeFill="background1"/>
          </w:tcPr>
          <w:p w:rsidR="00343218" w:rsidRPr="005B40E0" w:rsidRDefault="00343218" w:rsidP="00271F2F">
            <w:pPr>
              <w:autoSpaceDE w:val="0"/>
              <w:autoSpaceDN w:val="0"/>
              <w:adjustRightInd w:val="0"/>
              <w:ind w:left="720"/>
              <w:rPr>
                <w:rFonts w:ascii="Tahoma" w:hAnsi="Tahoma" w:cs="Tahoma"/>
                <w:noProof/>
                <w:lang w:val="en-GB"/>
              </w:rPr>
            </w:pPr>
          </w:p>
          <w:p w:rsidR="00343218" w:rsidRPr="005B40E0" w:rsidRDefault="00D045A3" w:rsidP="00271F2F">
            <w:pPr>
              <w:autoSpaceDE w:val="0"/>
              <w:autoSpaceDN w:val="0"/>
              <w:adjustRightInd w:val="0"/>
              <w:ind w:left="720"/>
              <w:rPr>
                <w:rFonts w:ascii="Tahoma" w:hAnsi="Tahoma" w:cs="Tahoma"/>
                <w:noProof/>
                <w:lang w:val="en-GB"/>
              </w:rPr>
            </w:pPr>
            <w:r>
              <w:rPr>
                <w:rFonts w:ascii="Tahoma" w:hAnsi="Tahoma" w:cs="Tahoma"/>
                <w:noProof/>
                <w:lang w:val="en-GB"/>
              </w:rPr>
              <w:pict>
                <v:shape id="_x0000_s1077" type="#_x0000_t202" style="position:absolute;left:0;text-align:left;margin-left:85.85pt;margin-top:52.05pt;width:354pt;height:19.5pt;z-index:25176166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" filled="f" stroked="f">
                  <v:textbox style="mso-next-textbox:#_x0000_s1077">
                    <w:txbxContent>
                      <w:p w:rsidR="00343218" w:rsidRPr="00343218" w:rsidRDefault="00343218" w:rsidP="00343218">
                        <w:pPr>
                          <w:rPr>
                            <w:rFonts w:ascii="Tahoma" w:hAnsi="Tahoma" w:cs="Tahoma"/>
                            <w:color w:val="FFFFFF" w:themeColor="background1"/>
                            <w:sz w:val="20"/>
                            <w:szCs w:val="20"/>
                          </w:rPr>
                        </w:pPr>
                        <w:r w:rsidRPr="00343218">
                          <w:rPr>
                            <w:rFonts w:ascii="Tahoma" w:hAnsi="Tahoma" w:cs="Tahoma"/>
                            <w:color w:val="FFFFFF" w:themeColor="background1"/>
                            <w:sz w:val="20"/>
                            <w:szCs w:val="20"/>
                          </w:rPr>
                          <w:t>Innovator                             Collaborator                          Team Player</w:t>
                        </w:r>
                      </w:p>
                      <w:p w:rsidR="00343218" w:rsidRPr="00343218" w:rsidRDefault="00343218" w:rsidP="00343218">
                        <w:pPr>
                          <w:rPr>
                            <w:rFonts w:ascii="Tahoma" w:hAnsi="Tahoma" w:cs="Tahoma"/>
                            <w:color w:val="FFFFFF" w:themeColor="background1"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</w:pict>
            </w:r>
            <w:r>
              <w:rPr>
                <w:rFonts w:ascii="Tahoma" w:hAnsi="Tahoma" w:cs="Tahoma"/>
                <w:noProof/>
                <w:lang w:val="en-GB"/>
              </w:rPr>
              <w:pict>
                <v:shape id="_x0000_s1078" type="#_x0000_t202" style="position:absolute;left:0;text-align:left;margin-left:85.85pt;margin-top:11.5pt;width:354pt;height:19.5pt;z-index:25176371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" filled="f" stroked="f">
                  <v:textbox style="mso-next-textbox:#_x0000_s1078">
                    <w:txbxContent>
                      <w:p w:rsidR="00343218" w:rsidRPr="00343218" w:rsidRDefault="00343218" w:rsidP="00343218">
                        <w:pPr>
                          <w:rPr>
                            <w:rFonts w:ascii="Tahoma" w:hAnsi="Tahoma" w:cs="Tahoma"/>
                            <w:color w:val="FFFFFF" w:themeColor="background1"/>
                            <w:sz w:val="20"/>
                            <w:szCs w:val="20"/>
                          </w:rPr>
                        </w:pPr>
                        <w:r w:rsidRPr="00343218">
                          <w:rPr>
                            <w:rFonts w:ascii="Tahoma" w:hAnsi="Tahoma" w:cs="Tahoma"/>
                            <w:color w:val="FFFFFF" w:themeColor="background1"/>
                            <w:sz w:val="20"/>
                            <w:szCs w:val="20"/>
                          </w:rPr>
                          <w:t>Thinker                                Communicator                       Intuitive</w:t>
                        </w:r>
                      </w:p>
                    </w:txbxContent>
                  </v:textbox>
                </v:shape>
              </w:pict>
            </w:r>
            <w:r w:rsidR="00343218" w:rsidRPr="005B40E0">
              <w:rPr>
                <w:rFonts w:ascii="Tahoma" w:hAnsi="Tahoma" w:cs="Tahoma"/>
                <w:noProof/>
              </w:rPr>
              <w:drawing>
                <wp:inline distT="0" distB="0" distL="0" distR="0">
                  <wp:extent cx="5343525" cy="1076325"/>
                  <wp:effectExtent l="19050" t="0" r="9525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oftskills-option2midsize-editable.gif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43525" cy="1076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4B4" w:rsidRPr="005B40E0" w:rsidTr="003C7978">
        <w:trPr>
          <w:trHeight w:val="5660"/>
        </w:trPr>
        <w:tc>
          <w:tcPr>
            <w:tcW w:w="11610" w:type="dxa"/>
            <w:gridSpan w:val="2"/>
            <w:shd w:val="clear" w:color="auto" w:fill="FFFFFF" w:themeFill="background1"/>
          </w:tcPr>
          <w:p w:rsidR="002024B4" w:rsidRPr="005B40E0" w:rsidRDefault="002024B4" w:rsidP="002024B4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lang w:val="en-GB"/>
              </w:rPr>
            </w:pPr>
            <w:r w:rsidRPr="005B40E0">
              <w:rPr>
                <w:rFonts w:ascii="Tahoma" w:hAnsi="Tahoma" w:cs="Tahoma"/>
                <w:noProof/>
                <w:color w:val="3FBCEC"/>
                <w:sz w:val="28"/>
                <w:szCs w:val="28"/>
              </w:rPr>
              <w:lastRenderedPageBreak/>
              <w:drawing>
                <wp:inline distT="0" distB="0" distL="0" distR="0">
                  <wp:extent cx="304800" cy="304800"/>
                  <wp:effectExtent l="0" t="0" r="0" b="0"/>
                  <wp:docPr id="1041" name="Picture 17" descr="Z:\Approved_ResDev_Repository\Formats\Visual Resume Formats 2015-16\Icons\workexperience24x24ic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1" name="Picture 17" descr="Z:\Approved_ResDev_Repository\Formats\Visual Resume Formats 2015-16\Icons\workexperience24x24icon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519" cy="307519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  <w:r w:rsidRPr="005B40E0">
              <w:rPr>
                <w:rFonts w:ascii="Tahoma" w:hAnsi="Tahoma" w:cs="Tahoma"/>
                <w:color w:val="3FBCEC"/>
                <w:sz w:val="28"/>
                <w:szCs w:val="28"/>
                <w:lang w:val="en-GB"/>
              </w:rPr>
              <w:t xml:space="preserve"> Work Experience</w:t>
            </w:r>
          </w:p>
          <w:p w:rsidR="005019E2" w:rsidRPr="005B40E0" w:rsidRDefault="00300AF7" w:rsidP="005019E2">
            <w:pPr>
              <w:autoSpaceDE w:val="0"/>
              <w:autoSpaceDN w:val="0"/>
              <w:adjustRightInd w:val="0"/>
              <w:jc w:val="center"/>
              <w:rPr>
                <w:rFonts w:ascii="Tahoma" w:hAnsi="Tahoma" w:cs="Tahoma"/>
                <w:b/>
                <w:color w:val="00B0F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noProof/>
                <w:color w:val="808080" w:themeColor="background1" w:themeShade="80"/>
                <w:sz w:val="20"/>
                <w:szCs w:val="20"/>
              </w:rPr>
              <w:drawing>
                <wp:anchor distT="0" distB="0" distL="114300" distR="114300" simplePos="0" relativeHeight="251779072" behindDoc="0" locked="0" layoutInCell="1" allowOverlap="1">
                  <wp:simplePos x="0" y="0"/>
                  <wp:positionH relativeFrom="column">
                    <wp:posOffset>6337355</wp:posOffset>
                  </wp:positionH>
                  <wp:positionV relativeFrom="paragraph">
                    <wp:posOffset>53918</wp:posOffset>
                  </wp:positionV>
                  <wp:extent cx="753828" cy="278296"/>
                  <wp:effectExtent l="19050" t="0" r="8172" b="0"/>
                  <wp:wrapNone/>
                  <wp:docPr id="1024" name="Picture 10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ownload (1).jp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3828" cy="2782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0D043E" w:rsidRPr="005B40E0" w:rsidRDefault="005019E2" w:rsidP="005019E2">
            <w:pPr>
              <w:autoSpaceDE w:val="0"/>
              <w:autoSpaceDN w:val="0"/>
              <w:adjustRightInd w:val="0"/>
              <w:jc w:val="center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</w:pPr>
            <w:r w:rsidRPr="00C0371C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>Dec’16 - Present</w:t>
            </w:r>
            <w:r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 xml:space="preserve">  with </w:t>
            </w:r>
            <w:r w:rsidR="00EF0576"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 xml:space="preserve">Abu Dhabi Commercial Bank, </w:t>
            </w:r>
            <w:r w:rsidR="00FF5898"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>Dubai</w:t>
            </w:r>
            <w:r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 xml:space="preserve"> as </w:t>
            </w:r>
            <w:r w:rsidR="000D043E"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>Relationship Officer</w:t>
            </w:r>
          </w:p>
          <w:p w:rsidR="004C1F0A" w:rsidRPr="005B40E0" w:rsidRDefault="005019E2" w:rsidP="00052C47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>Role:</w:t>
            </w:r>
          </w:p>
          <w:p w:rsidR="007D0424" w:rsidRPr="005B40E0" w:rsidRDefault="007D0424" w:rsidP="007D0424">
            <w:pPr>
              <w:pStyle w:val="ListParagraph"/>
              <w:numPr>
                <w:ilvl w:val="0"/>
                <w:numId w:val="28"/>
              </w:numPr>
              <w:contextualSpacing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Arranging meetings with potential customers through cold calling for new business opportunities</w:t>
            </w:r>
          </w:p>
          <w:p w:rsidR="005019E2" w:rsidRPr="005B40E0" w:rsidRDefault="005019E2" w:rsidP="00EF0576">
            <w:pPr>
              <w:pStyle w:val="ListParagraph"/>
              <w:numPr>
                <w:ilvl w:val="0"/>
                <w:numId w:val="28"/>
              </w:numPr>
              <w:contextualSpacing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Managing day-to-day activities in co-ordination with internal / external departments for smooth operations as per Know Your Customer (KYC) </w:t>
            </w:r>
            <w:proofErr w:type="spellStart"/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norms</w:t>
            </w:r>
            <w:r w:rsidR="003451F5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.</w:t>
            </w:r>
            <w:r w:rsidR="00B84BC6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Selling</w:t>
            </w:r>
            <w:proofErr w:type="spellEnd"/>
            <w:r w:rsidR="00B84BC6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Cards and Loans.</w:t>
            </w:r>
          </w:p>
          <w:p w:rsidR="003519BC" w:rsidRPr="005B40E0" w:rsidRDefault="005B40E0" w:rsidP="00EF0576">
            <w:pPr>
              <w:numPr>
                <w:ilvl w:val="0"/>
                <w:numId w:val="28"/>
              </w:numPr>
              <w:suppressAutoHyphens/>
              <w:spacing w:before="40" w:after="4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Ensuring</w:t>
            </w:r>
            <w:r w:rsidR="003519BC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the sales &amp; marketing operations with focus on achieving sales growth; forecasting monthly / annual sales targets and executing them in a given timeframe</w:t>
            </w:r>
          </w:p>
          <w:p w:rsidR="003519BC" w:rsidRPr="005B40E0" w:rsidRDefault="003519BC" w:rsidP="00EF0576">
            <w:pPr>
              <w:numPr>
                <w:ilvl w:val="0"/>
                <w:numId w:val="28"/>
              </w:numPr>
              <w:spacing w:before="40" w:after="4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Identifying new streams for revenue growth &amp; developing plans to build consumer preference</w:t>
            </w:r>
          </w:p>
          <w:p w:rsidR="005019E2" w:rsidRPr="005B40E0" w:rsidRDefault="007D0424" w:rsidP="007D0424">
            <w:pPr>
              <w:pStyle w:val="ListParagraph"/>
              <w:numPr>
                <w:ilvl w:val="0"/>
                <w:numId w:val="28"/>
              </w:numPr>
              <w:contextualSpacing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Contributing towards managing client feedback with the objective of improving upon services </w:t>
            </w:r>
          </w:p>
          <w:p w:rsidR="007D0424" w:rsidRPr="005B40E0" w:rsidRDefault="007D0424" w:rsidP="007D0424">
            <w:pPr>
              <w:pStyle w:val="ListParagraph"/>
              <w:ind w:left="360"/>
              <w:contextualSpacing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</w:p>
          <w:p w:rsidR="005019E2" w:rsidRPr="005B40E0" w:rsidRDefault="005019E2" w:rsidP="003519BC">
            <w:pPr>
              <w:pStyle w:val="ListParagraph"/>
              <w:ind w:left="0"/>
              <w:contextualSpacing w:val="0"/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>Highlights:</w:t>
            </w:r>
          </w:p>
          <w:p w:rsidR="005019E2" w:rsidRPr="005B40E0" w:rsidRDefault="005019E2" w:rsidP="00EF0576">
            <w:pPr>
              <w:pStyle w:val="ListParagraph"/>
              <w:numPr>
                <w:ilvl w:val="0"/>
                <w:numId w:val="28"/>
              </w:numPr>
              <w:contextualSpacing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Resolved queries/ requests and issues of walk-in customers as per Service Level Agreements (SLAs); and achieved Turnaround Time (TAT) of </w:t>
            </w:r>
            <w:r w:rsidR="00EF2721" w:rsidRPr="00C0371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100</w:t>
            </w:r>
            <w:r w:rsidRPr="00C0371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%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as against the set benchmark of </w:t>
            </w:r>
            <w:r w:rsidR="00EF2721" w:rsidRPr="00C0371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50</w:t>
            </w:r>
            <w:r w:rsidRPr="00C0371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%</w:t>
            </w:r>
          </w:p>
          <w:p w:rsidR="005019E2" w:rsidRPr="005B40E0" w:rsidRDefault="005019E2" w:rsidP="00EF0576">
            <w:pPr>
              <w:pStyle w:val="ListParagraph"/>
              <w:numPr>
                <w:ilvl w:val="0"/>
                <w:numId w:val="28"/>
              </w:numPr>
              <w:contextualSpacing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Managed customer service operations, ensured customer delight by achieving delivery &amp; quality service in the shortest possible time </w:t>
            </w:r>
            <w:r w:rsidR="00EF2721" w:rsidRPr="00C0371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24 hours</w:t>
            </w:r>
          </w:p>
          <w:p w:rsidR="003519BC" w:rsidRPr="005B40E0" w:rsidRDefault="003519BC" w:rsidP="00EF0576">
            <w:pPr>
              <w:pStyle w:val="ListParagraph"/>
              <w:numPr>
                <w:ilvl w:val="0"/>
                <w:numId w:val="28"/>
              </w:numPr>
              <w:contextualSpacing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Promote</w:t>
            </w:r>
            <w:r w:rsidR="00300AF7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d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new and additional bank products to new and existing customers thus increasing sales </w:t>
            </w:r>
            <w:r w:rsidR="00303A85">
              <w:rPr>
                <w:rFonts w:ascii="Tahoma" w:hAnsi="Tahoma" w:cs="Tahoma"/>
                <w:color w:val="0070C0"/>
                <w:sz w:val="20"/>
                <w:szCs w:val="20"/>
                <w:lang w:val="en-GB"/>
              </w:rPr>
              <w:t>by 100</w:t>
            </w:r>
            <w:r w:rsidRPr="005B40E0">
              <w:rPr>
                <w:rFonts w:ascii="Tahoma" w:hAnsi="Tahoma" w:cs="Tahoma"/>
                <w:color w:val="0070C0"/>
                <w:sz w:val="20"/>
                <w:szCs w:val="20"/>
                <w:lang w:val="en-GB"/>
              </w:rPr>
              <w:t>%</w:t>
            </w:r>
          </w:p>
          <w:p w:rsidR="000D043E" w:rsidRPr="005B40E0" w:rsidRDefault="003C7978" w:rsidP="002E5598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sz w:val="20"/>
                <w:lang w:val="en-GB"/>
              </w:rPr>
            </w:pPr>
            <w:r>
              <w:rPr>
                <w:rFonts w:ascii="Tahoma" w:hAnsi="Tahoma" w:cs="Tahoma"/>
                <w:noProof/>
                <w:sz w:val="20"/>
              </w:rPr>
              <w:drawing>
                <wp:anchor distT="0" distB="0" distL="114300" distR="114300" simplePos="0" relativeHeight="251777024" behindDoc="0" locked="0" layoutInCell="1" allowOverlap="1">
                  <wp:simplePos x="0" y="0"/>
                  <wp:positionH relativeFrom="column">
                    <wp:posOffset>6400966</wp:posOffset>
                  </wp:positionH>
                  <wp:positionV relativeFrom="paragraph">
                    <wp:posOffset>34897</wp:posOffset>
                  </wp:positionV>
                  <wp:extent cx="823788" cy="357809"/>
                  <wp:effectExtent l="19050" t="0" r="0" b="0"/>
                  <wp:wrapNone/>
                  <wp:docPr id="1026" name="Picture 10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ownload (2).pn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3595" cy="35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0D043E" w:rsidRPr="005B40E0" w:rsidRDefault="005019E2" w:rsidP="005019E2">
            <w:pPr>
              <w:autoSpaceDE w:val="0"/>
              <w:autoSpaceDN w:val="0"/>
              <w:adjustRightInd w:val="0"/>
              <w:jc w:val="center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 xml:space="preserve">Jul’15 – Dec’16 with </w:t>
            </w:r>
            <w:r w:rsidR="000D043E"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 xml:space="preserve">YES </w:t>
            </w:r>
            <w:r w:rsidR="00311B04"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>Bank Ltd., New Delhi</w:t>
            </w:r>
            <w:r w:rsidR="000D043E"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>,</w:t>
            </w:r>
            <w:r w:rsidR="00311B04"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 xml:space="preserve"> India</w:t>
            </w:r>
            <w:r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 xml:space="preserve"> as </w:t>
            </w:r>
            <w:r w:rsidR="008E7B3E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>Client Relationship Partner</w:t>
            </w:r>
          </w:p>
          <w:p w:rsidR="003519BC" w:rsidRPr="005B40E0" w:rsidRDefault="003519BC" w:rsidP="003519BC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>Role:</w:t>
            </w:r>
          </w:p>
          <w:p w:rsidR="003519BC" w:rsidRPr="005B40E0" w:rsidRDefault="003519BC" w:rsidP="00EF0576">
            <w:pPr>
              <w:pStyle w:val="ListParagraph"/>
              <w:numPr>
                <w:ilvl w:val="0"/>
                <w:numId w:val="28"/>
              </w:numPr>
              <w:contextualSpacing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Managed all transaction processes and delivery of services; provided services to existing customers and managed all as</w:t>
            </w:r>
            <w:r w:rsidR="007C7B1B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pects of customer relationships. Generating new business leads for normal CASA and NRI &amp; NRO. </w:t>
            </w:r>
          </w:p>
          <w:p w:rsidR="003519BC" w:rsidRPr="005B40E0" w:rsidRDefault="003519BC" w:rsidP="00EF0576">
            <w:pPr>
              <w:pStyle w:val="ListParagraph"/>
              <w:numPr>
                <w:ilvl w:val="0"/>
                <w:numId w:val="28"/>
              </w:numPr>
              <w:contextualSpacing w:val="0"/>
              <w:jc w:val="both"/>
              <w:rPr>
                <w:rFonts w:ascii="Tahoma" w:hAnsi="Tahoma" w:cs="Tahoma"/>
                <w:color w:val="808080" w:themeColor="background1" w:themeShade="80"/>
                <w:spacing w:val="-4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color w:val="808080" w:themeColor="background1" w:themeShade="80"/>
                <w:spacing w:val="-4"/>
                <w:sz w:val="20"/>
                <w:szCs w:val="20"/>
                <w:lang w:val="en-GB"/>
              </w:rPr>
              <w:t>Monitored database of High Net Worth Individual (HNI) customers; ensured adherence to service standards of the bank</w:t>
            </w:r>
          </w:p>
          <w:p w:rsidR="000D043E" w:rsidRPr="005B40E0" w:rsidRDefault="005019E2" w:rsidP="00EF0576">
            <w:pPr>
              <w:pStyle w:val="ListParagraph"/>
              <w:numPr>
                <w:ilvl w:val="0"/>
                <w:numId w:val="28"/>
              </w:numPr>
              <w:contextualSpacing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Worked closely with colleagues in other divisions to identify common new business prospects and cross-sold integrated search </w:t>
            </w:r>
          </w:p>
          <w:p w:rsidR="005019E2" w:rsidRPr="005B40E0" w:rsidRDefault="005019E2" w:rsidP="00052C47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</w:p>
          <w:p w:rsidR="005019E2" w:rsidRPr="005B40E0" w:rsidRDefault="003519BC" w:rsidP="00052C47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>Highlights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:</w:t>
            </w:r>
          </w:p>
          <w:p w:rsidR="005019E2" w:rsidRPr="005019E2" w:rsidRDefault="005019E2" w:rsidP="00EF0576">
            <w:pPr>
              <w:pStyle w:val="ListParagraph"/>
              <w:numPr>
                <w:ilvl w:val="0"/>
                <w:numId w:val="28"/>
              </w:numPr>
              <w:contextualSpacing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Worked with the </w:t>
            </w:r>
            <w:r w:rsidR="00413D34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Group Marketing Team 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to develop marketing campaigns to support sales strategy; generated new business worth </w:t>
            </w:r>
            <w:r w:rsidR="00303A85" w:rsidRPr="00C0371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INR 10 Lakhs or more than </w:t>
            </w:r>
            <w:proofErr w:type="spellStart"/>
            <w:r w:rsidRPr="00C0371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Crores</w:t>
            </w:r>
            <w:proofErr w:type="spellEnd"/>
            <w:r w:rsidRPr="00C0371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and raised awareness of other company products</w:t>
            </w:r>
          </w:p>
          <w:p w:rsidR="005019E2" w:rsidRPr="005019E2" w:rsidRDefault="005019E2" w:rsidP="00EF0576">
            <w:pPr>
              <w:pStyle w:val="ListParagraph"/>
              <w:numPr>
                <w:ilvl w:val="0"/>
                <w:numId w:val="28"/>
              </w:numPr>
              <w:contextualSpacing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Developed effective working relationships with customers through regular meetings, identified and obtained further sales and business development opportunities, increased customer base </w:t>
            </w:r>
            <w:r w:rsidR="00303A85" w:rsidRPr="00C0371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from 1</w:t>
            </w:r>
            <w:r w:rsidRPr="00C0371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to </w:t>
            </w:r>
            <w:r w:rsidR="00303A85" w:rsidRPr="00C0371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no limit</w:t>
            </w:r>
          </w:p>
          <w:p w:rsidR="00EF0576" w:rsidRPr="005B40E0" w:rsidRDefault="00106E42" w:rsidP="00EF0576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Stood as 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two </w:t>
            </w:r>
            <w:r w:rsidR="00EF0576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time National Level (Yes Security’s) Contest winner; appreciated by National Hea</w:t>
            </w:r>
            <w:r w:rsidR="007D0424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d of YES Bank</w:t>
            </w:r>
          </w:p>
          <w:p w:rsidR="00EF0576" w:rsidRPr="005B40E0" w:rsidRDefault="007D0424" w:rsidP="00EF0576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Received Fastest </w:t>
            </w:r>
            <w:r w:rsidR="00EF0576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CASA HNI Account 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Sales </w:t>
            </w:r>
            <w:r w:rsidR="00EF0576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Certificate b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y Regional Head of YES Bank NCR</w:t>
            </w:r>
          </w:p>
          <w:p w:rsidR="003519BC" w:rsidRPr="005B40E0" w:rsidRDefault="003519BC" w:rsidP="002E5598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595959" w:themeColor="text1" w:themeTint="A6"/>
                <w:sz w:val="20"/>
                <w:szCs w:val="20"/>
                <w:bdr w:val="none" w:sz="0" w:space="0" w:color="auto" w:frame="1"/>
                <w:shd w:val="clear" w:color="auto" w:fill="FFFFFF"/>
                <w:lang w:val="en-GB"/>
              </w:rPr>
            </w:pPr>
          </w:p>
          <w:p w:rsidR="003519BC" w:rsidRPr="005B40E0" w:rsidRDefault="00552C58" w:rsidP="002E5598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3FBCEC"/>
                <w:sz w:val="28"/>
                <w:szCs w:val="28"/>
                <w:lang w:val="en-GB"/>
              </w:rPr>
            </w:pPr>
            <w:r>
              <w:rPr>
                <w:rFonts w:ascii="Tahoma" w:hAnsi="Tahoma" w:cs="Tahoma"/>
                <w:noProof/>
                <w:color w:val="3FBCEC"/>
                <w:sz w:val="28"/>
                <w:szCs w:val="28"/>
              </w:rPr>
              <w:drawing>
                <wp:anchor distT="0" distB="0" distL="114300" distR="114300" simplePos="0" relativeHeight="251778048" behindDoc="0" locked="0" layoutInCell="1" allowOverlap="1">
                  <wp:simplePos x="0" y="0"/>
                  <wp:positionH relativeFrom="column">
                    <wp:posOffset>6289647</wp:posOffset>
                  </wp:positionH>
                  <wp:positionV relativeFrom="paragraph">
                    <wp:posOffset>203863</wp:posOffset>
                  </wp:positionV>
                  <wp:extent cx="935107" cy="309979"/>
                  <wp:effectExtent l="19050" t="0" r="0" b="0"/>
                  <wp:wrapNone/>
                  <wp:docPr id="1025" name="Picture 10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ownload (1).png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2609" cy="3124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3519BC" w:rsidRPr="005B40E0">
              <w:rPr>
                <w:rFonts w:ascii="Tahoma" w:hAnsi="Tahoma" w:cs="Tahoma"/>
                <w:color w:val="3FBCEC"/>
                <w:sz w:val="28"/>
                <w:szCs w:val="28"/>
                <w:lang w:val="en-GB"/>
              </w:rPr>
              <w:t>Previous Experience</w:t>
            </w:r>
          </w:p>
          <w:p w:rsidR="00FF5898" w:rsidRPr="005B40E0" w:rsidRDefault="005019E2" w:rsidP="003519BC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>Feb’15 – Jul’15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 </w:t>
            </w:r>
            <w:r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 xml:space="preserve"> with </w:t>
            </w:r>
            <w:proofErr w:type="spellStart"/>
            <w:r w:rsidR="00EF0576"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>Prithvee</w:t>
            </w:r>
            <w:proofErr w:type="spellEnd"/>
            <w:r w:rsidR="00C30DEE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0F74B5"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>Propmart</w:t>
            </w:r>
            <w:proofErr w:type="spellEnd"/>
            <w:r w:rsidR="003C7978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 xml:space="preserve"> </w:t>
            </w:r>
            <w:r w:rsidR="00311B04"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>Ltd., Noida</w:t>
            </w:r>
            <w:r w:rsidR="000D043E"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>,</w:t>
            </w:r>
            <w:r w:rsidR="00311B04"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 xml:space="preserve"> India</w:t>
            </w:r>
            <w:r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 xml:space="preserve"> as </w:t>
            </w:r>
            <w:r w:rsidR="000D043E"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>Assistant Manager</w:t>
            </w:r>
          </w:p>
          <w:p w:rsidR="00FF5898" w:rsidRPr="005B40E0" w:rsidRDefault="00FF5898" w:rsidP="00052C47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</w:p>
          <w:p w:rsidR="00FB03C0" w:rsidRPr="00363122" w:rsidRDefault="000D043E" w:rsidP="005B40E0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595959" w:themeColor="text1" w:themeTint="A6"/>
                <w:sz w:val="20"/>
                <w:lang w:val="en-GB"/>
              </w:rPr>
            </w:pPr>
            <w:r w:rsidRPr="005B40E0">
              <w:rPr>
                <w:rFonts w:ascii="Tahoma" w:hAnsi="Tahoma" w:cs="Tahoma"/>
                <w:color w:val="3FBCEC"/>
                <w:sz w:val="28"/>
                <w:szCs w:val="28"/>
                <w:lang w:val="en-GB"/>
              </w:rPr>
              <w:t>Summer Internship</w:t>
            </w:r>
            <w:r w:rsidR="00363122">
              <w:rPr>
                <w:rFonts w:ascii="Tahoma" w:hAnsi="Tahoma" w:cs="Tahoma"/>
                <w:color w:val="3FBCEC"/>
                <w:sz w:val="28"/>
                <w:szCs w:val="28"/>
                <w:lang w:val="en-GB"/>
              </w:rPr>
              <w:t xml:space="preserve"> &amp; </w:t>
            </w:r>
            <w:r w:rsidR="00363122" w:rsidRPr="005B40E0">
              <w:rPr>
                <w:rFonts w:ascii="Tahoma" w:hAnsi="Tahoma" w:cs="Tahoma"/>
                <w:color w:val="3FBCEC"/>
                <w:sz w:val="28"/>
                <w:szCs w:val="28"/>
                <w:lang w:val="en-GB"/>
              </w:rPr>
              <w:t>Trainings</w:t>
            </w:r>
          </w:p>
          <w:p w:rsidR="00052C47" w:rsidRPr="005B40E0" w:rsidRDefault="00052C47" w:rsidP="005B40E0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b/>
                <w:color w:val="595959" w:themeColor="text1" w:themeTint="A6"/>
                <w:sz w:val="20"/>
                <w:szCs w:val="20"/>
                <w:bdr w:val="none" w:sz="0" w:space="0" w:color="auto" w:frame="1"/>
                <w:shd w:val="clear" w:color="auto" w:fill="FFFFFF"/>
                <w:lang w:val="en-GB"/>
              </w:rPr>
            </w:pPr>
            <w:r w:rsidRPr="005B40E0">
              <w:rPr>
                <w:rFonts w:ascii="Tahoma" w:hAnsi="Tahoma" w:cs="Tahoma"/>
                <w:b/>
                <w:color w:val="595959" w:themeColor="text1" w:themeTint="A6"/>
                <w:sz w:val="20"/>
                <w:szCs w:val="20"/>
                <w:bdr w:val="none" w:sz="0" w:space="0" w:color="auto" w:frame="1"/>
                <w:shd w:val="clear" w:color="auto" w:fill="FFFFFF"/>
                <w:lang w:val="en-GB"/>
              </w:rPr>
              <w:t>MBA</w:t>
            </w:r>
          </w:p>
          <w:p w:rsidR="000D043E" w:rsidRPr="005B40E0" w:rsidRDefault="000D043E" w:rsidP="005B40E0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>Organisation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:</w:t>
            </w:r>
            <w:r w:rsidR="003519BC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proofErr w:type="spellStart"/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Donex</w:t>
            </w:r>
            <w:proofErr w:type="spellEnd"/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Industries </w:t>
            </w:r>
            <w:r w:rsidR="003519BC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Ltd., Noida</w:t>
            </w:r>
          </w:p>
          <w:p w:rsidR="000D043E" w:rsidRPr="00363122" w:rsidRDefault="000D043E" w:rsidP="005B40E0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>Project</w:t>
            </w:r>
            <w:r w:rsidR="00655EDF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 xml:space="preserve"> </w:t>
            </w:r>
            <w:r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>Title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:</w:t>
            </w:r>
            <w:r w:rsidR="003519BC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  <w:t xml:space="preserve">LED </w:t>
            </w:r>
            <w:r w:rsidR="00106E42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Lights 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National </w:t>
            </w:r>
            <w:r w:rsidR="003519BC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&amp;International Selling</w:t>
            </w:r>
            <w:r w:rsidR="00363122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</w:t>
            </w:r>
            <w:r w:rsidRPr="00C0371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Research on (Demand </w:t>
            </w:r>
            <w:r w:rsidR="003519BC" w:rsidRPr="00C0371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&amp;Forecast of LED Lights </w:t>
            </w:r>
            <w:r w:rsidRPr="00C0371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for 2020)</w:t>
            </w:r>
          </w:p>
          <w:p w:rsidR="000D043E" w:rsidRPr="005B40E0" w:rsidRDefault="000D043E" w:rsidP="005B40E0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>Designation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: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="003519BC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International (</w:t>
            </w:r>
            <w:r w:rsidR="003519BC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Sales 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&amp;</w:t>
            </w:r>
            <w:r w:rsidR="003519BC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Marketing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) Executive</w:t>
            </w:r>
          </w:p>
          <w:p w:rsidR="00052C47" w:rsidRPr="005B40E0" w:rsidRDefault="00052C47" w:rsidP="005B40E0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>Duration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: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="003519BC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6 weeks</w:t>
            </w:r>
          </w:p>
          <w:p w:rsidR="000D043E" w:rsidRPr="005B40E0" w:rsidRDefault="000D043E" w:rsidP="005B40E0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>Description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: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="003519BC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  <w:t xml:space="preserve">Import 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&amp;</w:t>
            </w:r>
            <w:r w:rsidR="003519BC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export 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of </w:t>
            </w:r>
            <w:r w:rsidR="00CF3D2C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Led Lights 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(like LED bulbs, T5, T8, panel light, streetlight, solar </w:t>
            </w:r>
            <w:r w:rsidR="003519BC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light and so on) </w:t>
            </w:r>
            <w:r w:rsidR="002A1A13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="002A1A13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="002A1A13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in </w:t>
            </w:r>
            <w:r w:rsidR="003519BC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international 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market of </w:t>
            </w:r>
            <w:r w:rsidR="003519BC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Gulf and SAAR countries. Made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new </w:t>
            </w:r>
            <w:r w:rsidR="003519BC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international clients and took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their </w:t>
            </w:r>
            <w:r w:rsidR="003519BC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="003519BC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="003519BC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="003519BC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requirement and demand</w:t>
            </w:r>
            <w:r w:rsidR="00280F7B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</w:t>
            </w:r>
            <w:r w:rsidR="00106E42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for</w:t>
            </w:r>
            <w:r w:rsidR="003519BC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led light</w:t>
            </w:r>
            <w:r w:rsidR="00300AF7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.</w:t>
            </w:r>
          </w:p>
          <w:p w:rsidR="00052C47" w:rsidRPr="005B40E0" w:rsidRDefault="00052C47" w:rsidP="005B40E0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="Tahoma" w:hAnsi="Tahoma" w:cs="Tahoma"/>
                <w:b/>
                <w:color w:val="595959" w:themeColor="text1" w:themeTint="A6"/>
                <w:sz w:val="20"/>
                <w:lang w:val="en-GB"/>
              </w:rPr>
            </w:pPr>
            <w:r w:rsidRPr="005B40E0">
              <w:rPr>
                <w:rFonts w:ascii="Tahoma" w:hAnsi="Tahoma" w:cs="Tahoma"/>
                <w:b/>
                <w:color w:val="595959" w:themeColor="text1" w:themeTint="A6"/>
                <w:sz w:val="20"/>
                <w:lang w:val="en-GB"/>
              </w:rPr>
              <w:t>BBA</w:t>
            </w:r>
          </w:p>
          <w:p w:rsidR="00052C47" w:rsidRPr="005B40E0" w:rsidRDefault="00052C47" w:rsidP="005B40E0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>Organisation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: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="002A1A13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="003519BC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Birla Sun Life Mutual Fund, Allahabad</w:t>
            </w:r>
          </w:p>
          <w:p w:rsidR="00052C47" w:rsidRPr="005B40E0" w:rsidRDefault="00052C47" w:rsidP="005B40E0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>Duration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: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="002A1A13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2 months</w:t>
            </w:r>
          </w:p>
          <w:p w:rsidR="00052C47" w:rsidRPr="005B40E0" w:rsidRDefault="00052C47" w:rsidP="005B40E0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>Description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: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="002A1A13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Promotion of </w:t>
            </w:r>
            <w:r w:rsidR="003519BC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plans and policies 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to the o</w:t>
            </w:r>
            <w:r w:rsidR="003519BC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utside clients and created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awareness among the clients </w:t>
            </w:r>
            <w:r w:rsidR="002A1A13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="002A1A13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="002A1A13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="002A1A13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regarding the investment in various plans and benefits related to that</w:t>
            </w:r>
            <w:r w:rsidR="00106E42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.</w:t>
            </w:r>
          </w:p>
          <w:p w:rsidR="00052C47" w:rsidRPr="005B40E0" w:rsidRDefault="00052C47" w:rsidP="005B40E0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="Tahoma" w:hAnsi="Tahoma" w:cs="Tahoma"/>
                <w:color w:val="595959" w:themeColor="text1" w:themeTint="A6"/>
                <w:sz w:val="20"/>
                <w:lang w:val="en-GB"/>
              </w:rPr>
            </w:pPr>
          </w:p>
          <w:p w:rsidR="000D043E" w:rsidRPr="005B40E0" w:rsidRDefault="000D043E" w:rsidP="005B40E0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>Organisation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: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="002A1A13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PNB MetLife India Insurance</w:t>
            </w:r>
            <w:r w:rsidR="005B40E0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Company</w:t>
            </w:r>
            <w:r w:rsidR="005D430B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</w:t>
            </w:r>
            <w:r w:rsidR="00311B04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Ltd.</w:t>
            </w:r>
            <w:r w:rsidR="003519BC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, </w:t>
            </w:r>
            <w:proofErr w:type="spellStart"/>
            <w:r w:rsidR="003519BC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Lucknow</w:t>
            </w:r>
            <w:proofErr w:type="spellEnd"/>
            <w:r w:rsidR="002A1A13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</w:p>
          <w:p w:rsidR="000D043E" w:rsidRPr="005B40E0" w:rsidRDefault="000D043E" w:rsidP="005B40E0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>Designation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: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="002A1A13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Marketing </w:t>
            </w:r>
            <w:r w:rsidR="003519BC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&amp;</w:t>
            </w:r>
            <w:r w:rsidR="003C7978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</w:t>
            </w:r>
            <w:r w:rsidR="003519BC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Sales Executive</w:t>
            </w:r>
          </w:p>
          <w:p w:rsidR="00052C47" w:rsidRPr="005B40E0" w:rsidRDefault="00052C47" w:rsidP="005B40E0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>Duration</w:t>
            </w:r>
            <w:r w:rsidR="005B5E17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 xml:space="preserve"> &amp;</w:t>
            </w:r>
            <w:r w:rsidR="005B5E17"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 xml:space="preserve"> Title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: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  <w:t>3 months</w:t>
            </w:r>
            <w:r w:rsidR="005B5E17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&amp; </w:t>
            </w:r>
            <w:r w:rsidR="005B5E17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Marketing &amp;</w:t>
            </w:r>
            <w:r w:rsidR="005B5E17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</w:t>
            </w:r>
            <w:r w:rsidR="005B5E17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Sales of Insurance Policy</w:t>
            </w:r>
          </w:p>
          <w:p w:rsidR="003519BC" w:rsidRPr="005B40E0" w:rsidRDefault="000D043E" w:rsidP="005B40E0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  <w:t>Description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: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="002A1A13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Target of insurance policy products marketing and s</w:t>
            </w:r>
            <w:r w:rsidR="00052C47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ales, telephonic sales, </w:t>
            </w:r>
            <w:r w:rsidR="003519BC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gave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information </w:t>
            </w:r>
            <w:r w:rsidR="002A1A13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="002A1A13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="002A1A13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="002A1A13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about new policy products and </w:t>
            </w:r>
            <w:r w:rsidR="003519BC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their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ben</w:t>
            </w:r>
            <w:r w:rsidR="00052C47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efits, </w:t>
            </w:r>
            <w:r w:rsidR="003519BC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took</w:t>
            </w:r>
            <w:r w:rsidR="00052C47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general inquiries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from new client, field work </w:t>
            </w:r>
            <w:r w:rsidR="002A1A13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="002A1A13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="002A1A13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="002A1A13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ab/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and office work, </w:t>
            </w:r>
            <w:r w:rsidR="002752F8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made decent</w:t>
            </w:r>
            <w:r w:rsidR="00052C47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relation</w:t>
            </w:r>
            <w:r w:rsidR="005B40E0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s</w:t>
            </w:r>
            <w:r w:rsidR="00052C47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with new clients</w:t>
            </w:r>
          </w:p>
          <w:p w:rsidR="003519BC" w:rsidRPr="005B40E0" w:rsidRDefault="003519BC" w:rsidP="005B40E0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color w:val="3FBCEC"/>
                <w:sz w:val="28"/>
                <w:szCs w:val="28"/>
                <w:lang w:val="en-GB"/>
              </w:rPr>
              <w:lastRenderedPageBreak/>
              <w:t>Certifications</w:t>
            </w:r>
          </w:p>
          <w:p w:rsidR="003519BC" w:rsidRPr="005B40E0" w:rsidRDefault="003519BC" w:rsidP="005B40E0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Pursuing Six Sigma </w:t>
            </w:r>
          </w:p>
          <w:p w:rsidR="003519BC" w:rsidRPr="005B40E0" w:rsidRDefault="003519BC" w:rsidP="005B40E0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Certificate of SAP Learning &amp; Tanning </w:t>
            </w:r>
          </w:p>
          <w:p w:rsidR="003519BC" w:rsidRPr="005B40E0" w:rsidRDefault="003519BC" w:rsidP="005B40E0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val="en-GB"/>
              </w:rPr>
            </w:pPr>
          </w:p>
          <w:p w:rsidR="003519BC" w:rsidRPr="005B40E0" w:rsidRDefault="00EF0576" w:rsidP="005B40E0">
            <w:pPr>
              <w:pStyle w:val="ListParagraph"/>
              <w:suppressAutoHyphens/>
              <w:autoSpaceDN w:val="0"/>
              <w:ind w:left="0" w:right="-61"/>
              <w:jc w:val="both"/>
              <w:textAlignment w:val="baseline"/>
              <w:rPr>
                <w:rFonts w:ascii="Tahoma" w:hAnsi="Tahoma" w:cs="Tahoma"/>
                <w:color w:val="3FBCEC"/>
                <w:sz w:val="28"/>
                <w:szCs w:val="28"/>
                <w:lang w:val="en-GB"/>
              </w:rPr>
            </w:pPr>
            <w:r w:rsidRPr="005B40E0">
              <w:rPr>
                <w:rFonts w:ascii="Tahoma" w:hAnsi="Tahoma" w:cs="Tahoma"/>
                <w:color w:val="3FBCEC"/>
                <w:sz w:val="28"/>
                <w:szCs w:val="28"/>
                <w:lang w:val="en-GB"/>
              </w:rPr>
              <w:t>Extracurricular Activities</w:t>
            </w:r>
          </w:p>
          <w:p w:rsidR="003519BC" w:rsidRPr="005B40E0" w:rsidRDefault="003519BC" w:rsidP="005B40E0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Coordinated in </w:t>
            </w:r>
            <w:r w:rsidR="00EF0576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Placement Department 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in the college</w:t>
            </w:r>
          </w:p>
          <w:p w:rsidR="003519BC" w:rsidRPr="005B40E0" w:rsidRDefault="00FC498C" w:rsidP="005B40E0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Coordinator of our National College Fest and </w:t>
            </w:r>
            <w:r w:rsidR="00B74581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Promoter</w:t>
            </w: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of our national Fest at National Level.</w:t>
            </w:r>
          </w:p>
          <w:p w:rsidR="00EF0576" w:rsidRPr="005B40E0" w:rsidRDefault="00EF0576" w:rsidP="005B40E0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Participated in:</w:t>
            </w:r>
          </w:p>
          <w:p w:rsidR="00EF0576" w:rsidRPr="005B40E0" w:rsidRDefault="00EF0576" w:rsidP="005B40E0">
            <w:pPr>
              <w:pStyle w:val="ListParagraph"/>
              <w:numPr>
                <w:ilvl w:val="1"/>
                <w:numId w:val="32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Fashion Show during</w:t>
            </w:r>
            <w:r w:rsidR="003519BC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college UTSAV 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Fest’14&amp;bagged 1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vertAlign w:val="superscript"/>
                <w:lang w:val="en-GB"/>
              </w:rPr>
              <w:t>st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Prize</w:t>
            </w:r>
          </w:p>
          <w:p w:rsidR="00EF0576" w:rsidRPr="005B40E0" w:rsidRDefault="00EF0576" w:rsidP="005B40E0">
            <w:pPr>
              <w:pStyle w:val="ListParagraph"/>
              <w:numPr>
                <w:ilvl w:val="1"/>
                <w:numId w:val="32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Salsa </w:t>
            </w:r>
            <w:r w:rsidR="003519BC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Group Dance 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duringMenfest’13</w:t>
            </w:r>
            <w:r w:rsidR="003519BC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a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nd won 2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vertAlign w:val="superscript"/>
                <w:lang w:val="en-GB"/>
              </w:rPr>
              <w:t>nd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Prize </w:t>
            </w:r>
          </w:p>
          <w:p w:rsidR="00EF0576" w:rsidRPr="005B40E0" w:rsidRDefault="003519BC" w:rsidP="005B40E0">
            <w:pPr>
              <w:pStyle w:val="ListParagraph"/>
              <w:numPr>
                <w:ilvl w:val="1"/>
                <w:numId w:val="32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College Quiz Competition and CSR Activity</w:t>
            </w:r>
          </w:p>
          <w:p w:rsidR="00EF0576" w:rsidRPr="005B40E0" w:rsidRDefault="003519BC" w:rsidP="005B40E0">
            <w:pPr>
              <w:pStyle w:val="ListParagraph"/>
              <w:numPr>
                <w:ilvl w:val="1"/>
                <w:numId w:val="32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UG </w:t>
            </w:r>
            <w:r w:rsidR="00EF0576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college 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management activity (2012) and </w:t>
            </w:r>
            <w:r w:rsidR="00EF0576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got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the</w:t>
            </w:r>
            <w:r w:rsidR="00FC498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Best management work (</w:t>
            </w:r>
            <w:r w:rsidRPr="00C0371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SHEALD</w:t>
            </w:r>
            <w:r w:rsidR="00FC498C" w:rsidRPr="00C0371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)</w:t>
            </w:r>
          </w:p>
          <w:p w:rsidR="00EF0576" w:rsidRPr="005B40E0" w:rsidRDefault="003519BC" w:rsidP="005B40E0">
            <w:pPr>
              <w:pStyle w:val="ListParagraph"/>
              <w:numPr>
                <w:ilvl w:val="1"/>
                <w:numId w:val="32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PICASA </w:t>
            </w:r>
            <w:r w:rsidR="00EF0576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during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UG College </w:t>
            </w:r>
            <w:proofErr w:type="spellStart"/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Prabandan</w:t>
            </w:r>
            <w:proofErr w:type="spellEnd"/>
            <w:r w:rsidR="004E5B9D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 </w:t>
            </w:r>
            <w:r w:rsidR="00EF0576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Fest</w:t>
            </w:r>
          </w:p>
          <w:p w:rsidR="003519BC" w:rsidRPr="005B40E0" w:rsidRDefault="003519BC" w:rsidP="005B40E0">
            <w:p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</w:p>
          <w:p w:rsidR="003519BC" w:rsidRPr="005B40E0" w:rsidRDefault="003519BC" w:rsidP="005B40E0">
            <w:pPr>
              <w:pStyle w:val="ListParagraph"/>
              <w:suppressAutoHyphens/>
              <w:autoSpaceDN w:val="0"/>
              <w:ind w:left="0" w:right="-61"/>
              <w:jc w:val="both"/>
              <w:textAlignment w:val="baseline"/>
              <w:rPr>
                <w:rFonts w:ascii="Tahoma" w:hAnsi="Tahoma" w:cs="Tahoma"/>
                <w:color w:val="3FBCEC"/>
                <w:sz w:val="28"/>
                <w:szCs w:val="28"/>
                <w:lang w:val="en-GB"/>
              </w:rPr>
            </w:pPr>
            <w:r w:rsidRPr="005B40E0">
              <w:rPr>
                <w:rFonts w:ascii="Tahoma" w:hAnsi="Tahoma" w:cs="Tahoma"/>
                <w:color w:val="3FBCEC"/>
                <w:sz w:val="28"/>
                <w:szCs w:val="28"/>
                <w:lang w:val="en-GB"/>
              </w:rPr>
              <w:t>IT Skills</w:t>
            </w:r>
          </w:p>
          <w:p w:rsidR="00311B04" w:rsidRPr="005B40E0" w:rsidRDefault="003519BC" w:rsidP="005B40E0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MS Office 2007 </w:t>
            </w:r>
            <w:r w:rsidR="00EF0576"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,</w:t>
            </w: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Outlook</w:t>
            </w:r>
          </w:p>
          <w:p w:rsidR="00EF0576" w:rsidRDefault="00EF0576" w:rsidP="005B40E0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 w:rsidRPr="005B40E0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Operating System-98, 2000, XP, Windows 7 &amp; 8</w:t>
            </w:r>
          </w:p>
          <w:p w:rsidR="003451F5" w:rsidRDefault="003451F5" w:rsidP="003451F5">
            <w:pPr>
              <w:pStyle w:val="ListParagraph"/>
              <w:ind w:left="36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</w:p>
          <w:p w:rsidR="003451F5" w:rsidRDefault="003451F5" w:rsidP="003451F5">
            <w:pPr>
              <w:pStyle w:val="ListParagraph"/>
              <w:ind w:left="36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</w:p>
          <w:p w:rsidR="003451F5" w:rsidRPr="005B40E0" w:rsidRDefault="003451F5" w:rsidP="003451F5">
            <w:pPr>
              <w:pStyle w:val="ListParagraph"/>
              <w:suppressAutoHyphens/>
              <w:autoSpaceDN w:val="0"/>
              <w:ind w:left="0" w:right="-61"/>
              <w:jc w:val="both"/>
              <w:textAlignment w:val="baseline"/>
              <w:rPr>
                <w:rFonts w:ascii="Tahoma" w:hAnsi="Tahoma" w:cs="Tahoma"/>
                <w:color w:val="3FBCEC"/>
                <w:sz w:val="28"/>
                <w:szCs w:val="28"/>
                <w:lang w:val="en-GB"/>
              </w:rPr>
            </w:pPr>
            <w:r>
              <w:rPr>
                <w:rFonts w:ascii="Tahoma" w:hAnsi="Tahoma" w:cs="Tahoma"/>
                <w:color w:val="3FBCEC"/>
                <w:sz w:val="28"/>
                <w:szCs w:val="28"/>
                <w:lang w:val="en-GB"/>
              </w:rPr>
              <w:t>Passport Details</w:t>
            </w:r>
          </w:p>
          <w:p w:rsidR="003451F5" w:rsidRDefault="003451F5" w:rsidP="003451F5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bookmarkStart w:id="0" w:name="_GoBack"/>
            <w:bookmarkEnd w:id="0"/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Expiry Date- 15/07/2025</w:t>
            </w:r>
          </w:p>
          <w:p w:rsidR="003451F5" w:rsidRDefault="003451F5" w:rsidP="003451F5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>Nationality- Indian</w:t>
            </w:r>
          </w:p>
          <w:p w:rsidR="003451F5" w:rsidRDefault="003451F5" w:rsidP="003451F5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  <w:t xml:space="preserve">Visa Status- Working &amp; Residential Visa </w:t>
            </w:r>
          </w:p>
          <w:p w:rsidR="003451F5" w:rsidRPr="003451F5" w:rsidRDefault="003451F5" w:rsidP="003451F5">
            <w:p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val="en-GB"/>
              </w:rPr>
            </w:pPr>
          </w:p>
        </w:tc>
      </w:tr>
      <w:tr w:rsidR="007E4D95" w:rsidRPr="005B40E0" w:rsidTr="003C7978">
        <w:trPr>
          <w:trHeight w:val="540"/>
        </w:trPr>
        <w:tc>
          <w:tcPr>
            <w:tcW w:w="11610" w:type="dxa"/>
            <w:gridSpan w:val="2"/>
            <w:shd w:val="clear" w:color="auto" w:fill="FFFFFF" w:themeFill="background1"/>
          </w:tcPr>
          <w:p w:rsidR="007E4D95" w:rsidRPr="005B40E0" w:rsidRDefault="007E4D95" w:rsidP="002A1A13">
            <w:pPr>
              <w:pStyle w:val="ListParagraph"/>
              <w:suppressAutoHyphens/>
              <w:autoSpaceDN w:val="0"/>
              <w:ind w:left="0" w:right="-61"/>
              <w:jc w:val="both"/>
              <w:textAlignment w:val="baseline"/>
              <w:rPr>
                <w:rFonts w:ascii="Tahoma" w:hAnsi="Tahoma" w:cs="Tahoma"/>
                <w:b/>
                <w:color w:val="6A6969"/>
                <w:sz w:val="20"/>
                <w:szCs w:val="20"/>
                <w:lang w:val="en-GB"/>
              </w:rPr>
            </w:pPr>
          </w:p>
        </w:tc>
      </w:tr>
    </w:tbl>
    <w:p w:rsidR="007534D8" w:rsidRPr="005B40E0" w:rsidRDefault="007534D8">
      <w:pPr>
        <w:rPr>
          <w:rFonts w:ascii="Tahoma" w:hAnsi="Tahoma" w:cs="Tahoma"/>
          <w:lang w:val="en-GB"/>
        </w:rPr>
      </w:pPr>
    </w:p>
    <w:sectPr w:rsidR="007534D8" w:rsidRPr="005B40E0" w:rsidSect="00021426">
      <w:headerReference w:type="default" r:id="rId27"/>
      <w:pgSz w:w="12240" w:h="15840"/>
      <w:pgMar w:top="630" w:right="1440" w:bottom="27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045A3" w:rsidRDefault="00D045A3" w:rsidP="00513EBF">
      <w:pPr>
        <w:spacing w:after="0" w:line="240" w:lineRule="auto"/>
      </w:pPr>
      <w:r>
        <w:separator/>
      </w:r>
    </w:p>
  </w:endnote>
  <w:endnote w:type="continuationSeparator" w:id="0">
    <w:p w:rsidR="00D045A3" w:rsidRDefault="00D045A3" w:rsidP="00513E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045A3" w:rsidRDefault="00D045A3" w:rsidP="00513EBF">
      <w:pPr>
        <w:spacing w:after="0" w:line="240" w:lineRule="auto"/>
      </w:pPr>
      <w:r>
        <w:separator/>
      </w:r>
    </w:p>
  </w:footnote>
  <w:footnote w:type="continuationSeparator" w:id="0">
    <w:p w:rsidR="00D045A3" w:rsidRDefault="00D045A3" w:rsidP="00513E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66214594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021426" w:rsidRDefault="00D045A3">
        <w:pPr>
          <w:pStyle w:val="Header"/>
          <w:pBdr>
            <w:bottom w:val="single" w:sz="4" w:space="1" w:color="D9D9D9" w:themeColor="background1" w:themeShade="D9"/>
          </w:pBdr>
          <w:rPr>
            <w:b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F74AD" w:rsidRPr="006F74AD">
          <w:rPr>
            <w:b/>
            <w:noProof/>
          </w:rPr>
          <w:t>1</w:t>
        </w:r>
        <w:r>
          <w:rPr>
            <w:b/>
            <w:noProof/>
          </w:rPr>
          <w:fldChar w:fldCharType="end"/>
        </w:r>
        <w:r w:rsidR="00021426">
          <w:rPr>
            <w:b/>
          </w:rPr>
          <w:t xml:space="preserve"> | </w:t>
        </w:r>
        <w:r w:rsidR="00021426">
          <w:rPr>
            <w:color w:val="7F7F7F" w:themeColor="background1" w:themeShade="7F"/>
            <w:spacing w:val="60"/>
          </w:rPr>
          <w:t>Page</w:t>
        </w:r>
      </w:p>
    </w:sdtContent>
  </w:sdt>
  <w:p w:rsidR="00021426" w:rsidRDefault="0002142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alt="bullet_grey_circ" style="width:9.4pt;height:9.4pt;visibility:visible;mso-wrap-style:square" o:bullet="t">
        <v:imagedata r:id="rId1" o:title="bullet_grey_circ"/>
      </v:shape>
    </w:pict>
  </w:numPicBullet>
  <w:numPicBullet w:numPicBulletId="1">
    <w:pict>
      <v:shape id="_x0000_i1037" type="#_x0000_t75" style="width:180.3pt;height:149pt;visibility:visible;mso-wrap-style:square" o:bullet="t">
        <v:imagedata r:id="rId2" o:title="image-rightver3"/>
      </v:shape>
    </w:pict>
  </w:numPicBullet>
  <w:numPicBullet w:numPicBulletId="2">
    <w:pict>
      <v:shape id="_x0000_i1038" type="#_x0000_t75" alt="edu24x24icons" style="width:18.15pt;height:18.15pt;visibility:visible;mso-wrap-style:square" o:bullet="t">
        <v:imagedata r:id="rId3" o:title="edu24x24icons"/>
      </v:shape>
    </w:pict>
  </w:numPicBullet>
  <w:numPicBullet w:numPicBulletId="3">
    <w:pict>
      <v:shape id="_x0000_i1039" type="#_x0000_t75" alt="exp24x24icons" style="width:18.15pt;height:18.15pt;visibility:visible;mso-wrap-style:square" o:bullet="t">
        <v:imagedata r:id="rId4" o:title="exp24x24icons"/>
      </v:shape>
    </w:pict>
  </w:numPicBullet>
  <w:numPicBullet w:numPicBulletId="4">
    <w:pict>
      <v:shape id="_x0000_i1040" type="#_x0000_t75" alt="career24x24icons" style="width:18.15pt;height:18.15pt;visibility:visible;mso-wrap-style:square" o:bullet="t">
        <v:imagedata r:id="rId5" o:title="career24x24icons"/>
      </v:shape>
    </w:pict>
  </w:numPicBullet>
  <w:numPicBullet w:numPicBulletId="5">
    <w:pict>
      <v:shape id="_x0000_i1041" type="#_x0000_t75" alt="softskills24x24icons" style="width:18.15pt;height:18.15pt;visibility:visible;mso-wrap-style:square" o:bullet="t">
        <v:imagedata r:id="rId6" o:title="softskills24x24icons"/>
      </v:shape>
    </w:pict>
  </w:numPicBullet>
  <w:numPicBullet w:numPicBulletId="6">
    <w:pict>
      <v:shape id="_x0000_i1042" type="#_x0000_t75" style="width:7.5pt;height:7.5pt" o:bullet="t">
        <v:imagedata r:id="rId7" o:title="bullet-grey"/>
      </v:shape>
    </w:pict>
  </w:numPicBullet>
  <w:numPicBullet w:numPicBulletId="7">
    <w:pict>
      <v:shape id="_x0000_i1043" type="#_x0000_t75" style="width:7.5pt;height:7.5pt" o:bullet="t">
        <v:imagedata r:id="rId8" o:title="bullet-grey"/>
      </v:shape>
    </w:pict>
  </w:numPicBullet>
  <w:numPicBullet w:numPicBulletId="8">
    <w:pict>
      <v:shape id="_x0000_i1044" type="#_x0000_t75" style="width:13.15pt;height:13.15pt;visibility:visible;mso-wrap-style:square" o:bullet="t">
        <v:imagedata r:id="rId9" o:title=""/>
      </v:shape>
    </w:pict>
  </w:numPicBullet>
  <w:numPicBullet w:numPicBulletId="9">
    <w:pict>
      <v:shape id="_x0000_i1045" type="#_x0000_t75" alt="personaldetails24x24icons" style="width:18.15pt;height:18.15pt;visibility:visible;mso-wrap-style:square" o:bullet="t">
        <v:imagedata r:id="rId10" o:title="personaldetails24x24icons"/>
      </v:shape>
    </w:pict>
  </w:numPicBullet>
  <w:abstractNum w:abstractNumId="0">
    <w:nsid w:val="04026B26"/>
    <w:multiLevelType w:val="hybridMultilevel"/>
    <w:tmpl w:val="BABEA830"/>
    <w:lvl w:ilvl="0" w:tplc="A7D898C4">
      <w:start w:val="1"/>
      <w:numFmt w:val="bullet"/>
      <w:lvlText w:val=""/>
      <w:lvlPicBulletId w:val="7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5F8224D"/>
    <w:multiLevelType w:val="hybridMultilevel"/>
    <w:tmpl w:val="572821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FFE34D1"/>
    <w:multiLevelType w:val="hybridMultilevel"/>
    <w:tmpl w:val="41D84FEC"/>
    <w:lvl w:ilvl="0" w:tplc="A7D898C4">
      <w:start w:val="1"/>
      <w:numFmt w:val="bullet"/>
      <w:lvlText w:val=""/>
      <w:lvlPicBulletId w:val="7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00716B9"/>
    <w:multiLevelType w:val="hybridMultilevel"/>
    <w:tmpl w:val="F6E40FB8"/>
    <w:lvl w:ilvl="0" w:tplc="1D0CCF16">
      <w:start w:val="1"/>
      <w:numFmt w:val="bullet"/>
      <w:lvlText w:val=""/>
      <w:lvlJc w:val="left"/>
      <w:pPr>
        <w:ind w:left="36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4F940D1"/>
    <w:multiLevelType w:val="hybridMultilevel"/>
    <w:tmpl w:val="B4582F46"/>
    <w:lvl w:ilvl="0" w:tplc="116CCD40">
      <w:start w:val="1"/>
      <w:numFmt w:val="bullet"/>
      <w:lvlText w:val=""/>
      <w:lvlJc w:val="left"/>
      <w:pPr>
        <w:tabs>
          <w:tab w:val="num" w:pos="397"/>
        </w:tabs>
        <w:ind w:left="397" w:hanging="39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71D724E"/>
    <w:multiLevelType w:val="hybridMultilevel"/>
    <w:tmpl w:val="CF98B428"/>
    <w:lvl w:ilvl="0" w:tplc="A7D898C4">
      <w:start w:val="1"/>
      <w:numFmt w:val="bullet"/>
      <w:lvlText w:val=""/>
      <w:lvlPicBulletId w:val="7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80F26BE"/>
    <w:multiLevelType w:val="multilevel"/>
    <w:tmpl w:val="13BA0D2A"/>
    <w:lvl w:ilvl="0">
      <w:start w:val="1"/>
      <w:numFmt w:val="bullet"/>
      <w:lvlText w:val=""/>
      <w:lvlPicBulletId w:val="7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7">
    <w:nsid w:val="185405D2"/>
    <w:multiLevelType w:val="hybridMultilevel"/>
    <w:tmpl w:val="F200715A"/>
    <w:lvl w:ilvl="0" w:tplc="A7D898C4">
      <w:start w:val="1"/>
      <w:numFmt w:val="bullet"/>
      <w:lvlText w:val=""/>
      <w:lvlPicBulletId w:val="7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9200958"/>
    <w:multiLevelType w:val="hybridMultilevel"/>
    <w:tmpl w:val="559C96B2"/>
    <w:lvl w:ilvl="0" w:tplc="A7D898C4">
      <w:start w:val="1"/>
      <w:numFmt w:val="bullet"/>
      <w:lvlText w:val=""/>
      <w:lvlPicBulletId w:val="7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9">
    <w:nsid w:val="1B7B0408"/>
    <w:multiLevelType w:val="hybridMultilevel"/>
    <w:tmpl w:val="2D3805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1240DE9"/>
    <w:multiLevelType w:val="hybridMultilevel"/>
    <w:tmpl w:val="4694185C"/>
    <w:lvl w:ilvl="0" w:tplc="D1E4D354">
      <w:start w:val="1"/>
      <w:numFmt w:val="bullet"/>
      <w:lvlText w:val=""/>
      <w:lvlPicBulletId w:val="0"/>
      <w:lvlJc w:val="left"/>
      <w:pPr>
        <w:ind w:left="7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11">
    <w:nsid w:val="216D056E"/>
    <w:multiLevelType w:val="hybridMultilevel"/>
    <w:tmpl w:val="FF5E67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23B50906"/>
    <w:multiLevelType w:val="multilevel"/>
    <w:tmpl w:val="B462B4FE"/>
    <w:lvl w:ilvl="0">
      <w:start w:val="1"/>
      <w:numFmt w:val="bullet"/>
      <w:lvlText w:val=""/>
      <w:lvlPicBulletId w:val="7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27081687"/>
    <w:multiLevelType w:val="multilevel"/>
    <w:tmpl w:val="DCC625E4"/>
    <w:lvl w:ilvl="0">
      <w:start w:val="1"/>
      <w:numFmt w:val="bullet"/>
      <w:lvlText w:val=""/>
      <w:lvlPicBulletId w:val="7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4">
    <w:nsid w:val="271D2F97"/>
    <w:multiLevelType w:val="multilevel"/>
    <w:tmpl w:val="C9CE6F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>
    <w:nsid w:val="289B7834"/>
    <w:multiLevelType w:val="hybridMultilevel"/>
    <w:tmpl w:val="49E064EA"/>
    <w:lvl w:ilvl="0" w:tplc="A7D898C4">
      <w:start w:val="1"/>
      <w:numFmt w:val="bullet"/>
      <w:lvlText w:val=""/>
      <w:lvlPicBulletId w:val="7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2EB22DD1"/>
    <w:multiLevelType w:val="hybridMultilevel"/>
    <w:tmpl w:val="E848D870"/>
    <w:lvl w:ilvl="0" w:tplc="A7D898C4">
      <w:start w:val="1"/>
      <w:numFmt w:val="bullet"/>
      <w:lvlText w:val=""/>
      <w:lvlPicBulletId w:val="7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EC57BC3"/>
    <w:multiLevelType w:val="multilevel"/>
    <w:tmpl w:val="6930F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2EE0054D"/>
    <w:multiLevelType w:val="hybridMultilevel"/>
    <w:tmpl w:val="2062BF2E"/>
    <w:lvl w:ilvl="0" w:tplc="A7D898C4">
      <w:start w:val="1"/>
      <w:numFmt w:val="bullet"/>
      <w:lvlText w:val=""/>
      <w:lvlPicBulletId w:val="7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34891AEF"/>
    <w:multiLevelType w:val="hybridMultilevel"/>
    <w:tmpl w:val="AECC432E"/>
    <w:lvl w:ilvl="0" w:tplc="2CCE68BE">
      <w:numFmt w:val="bullet"/>
      <w:lvlText w:val="•"/>
      <w:lvlJc w:val="left"/>
      <w:pPr>
        <w:ind w:left="1080" w:hanging="72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2C23D3A"/>
    <w:multiLevelType w:val="hybridMultilevel"/>
    <w:tmpl w:val="BB9E0B82"/>
    <w:lvl w:ilvl="0" w:tplc="A7D898C4">
      <w:start w:val="1"/>
      <w:numFmt w:val="bullet"/>
      <w:lvlText w:val=""/>
      <w:lvlPicBulletId w:val="7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452851FF"/>
    <w:multiLevelType w:val="multilevel"/>
    <w:tmpl w:val="BDB66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>
    <w:nsid w:val="502B509C"/>
    <w:multiLevelType w:val="hybridMultilevel"/>
    <w:tmpl w:val="7BEC7DD0"/>
    <w:lvl w:ilvl="0" w:tplc="A7D898C4">
      <w:start w:val="1"/>
      <w:numFmt w:val="bullet"/>
      <w:lvlText w:val=""/>
      <w:lvlPicBulletId w:val="7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564E3B0E"/>
    <w:multiLevelType w:val="hybridMultilevel"/>
    <w:tmpl w:val="832CCB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58102364"/>
    <w:multiLevelType w:val="hybridMultilevel"/>
    <w:tmpl w:val="DB8E5C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5A4C5131"/>
    <w:multiLevelType w:val="hybridMultilevel"/>
    <w:tmpl w:val="2026C970"/>
    <w:lvl w:ilvl="0" w:tplc="A7D898C4">
      <w:start w:val="1"/>
      <w:numFmt w:val="bullet"/>
      <w:lvlText w:val=""/>
      <w:lvlPicBulletId w:val="7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5B9826BC"/>
    <w:multiLevelType w:val="hybridMultilevel"/>
    <w:tmpl w:val="4AE2518E"/>
    <w:lvl w:ilvl="0" w:tplc="A7D898C4">
      <w:start w:val="1"/>
      <w:numFmt w:val="bullet"/>
      <w:lvlText w:val=""/>
      <w:lvlPicBulletId w:val="7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5E18783E"/>
    <w:multiLevelType w:val="multilevel"/>
    <w:tmpl w:val="84066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>
    <w:nsid w:val="5FA76134"/>
    <w:multiLevelType w:val="hybridMultilevel"/>
    <w:tmpl w:val="A6802F7C"/>
    <w:lvl w:ilvl="0" w:tplc="A7D898C4">
      <w:start w:val="1"/>
      <w:numFmt w:val="bullet"/>
      <w:lvlText w:val=""/>
      <w:lvlPicBulletId w:val="7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637F426B"/>
    <w:multiLevelType w:val="hybridMultilevel"/>
    <w:tmpl w:val="84D68D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63F61A89"/>
    <w:multiLevelType w:val="hybridMultilevel"/>
    <w:tmpl w:val="3A089E20"/>
    <w:lvl w:ilvl="0" w:tplc="A7D898C4">
      <w:start w:val="1"/>
      <w:numFmt w:val="bullet"/>
      <w:lvlText w:val=""/>
      <w:lvlPicBulletId w:val="7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6C8869F2"/>
    <w:multiLevelType w:val="multilevel"/>
    <w:tmpl w:val="57828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>
    <w:nsid w:val="6E1A3169"/>
    <w:multiLevelType w:val="hybridMultilevel"/>
    <w:tmpl w:val="298A06C2"/>
    <w:lvl w:ilvl="0" w:tplc="8334D83C">
      <w:numFmt w:val="bullet"/>
      <w:lvlText w:val="•"/>
      <w:lvlJc w:val="left"/>
      <w:pPr>
        <w:ind w:left="1080" w:hanging="72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080399C"/>
    <w:multiLevelType w:val="hybridMultilevel"/>
    <w:tmpl w:val="B42227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2C128F9"/>
    <w:multiLevelType w:val="multilevel"/>
    <w:tmpl w:val="21BA2F36"/>
    <w:lvl w:ilvl="0">
      <w:start w:val="1"/>
      <w:numFmt w:val="bullet"/>
      <w:lvlText w:val=""/>
      <w:lvlPicBulletId w:val="7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35">
    <w:nsid w:val="76601C1F"/>
    <w:multiLevelType w:val="hybridMultilevel"/>
    <w:tmpl w:val="0A7CB8AA"/>
    <w:lvl w:ilvl="0" w:tplc="038460A6">
      <w:start w:val="1"/>
      <w:numFmt w:val="bullet"/>
      <w:lvlText w:val=""/>
      <w:lvlPicBulletId w:val="9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51602F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56CA4C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674B9D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134D30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6826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68E73C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2BE1C1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6B6BE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6">
    <w:nsid w:val="770012CC"/>
    <w:multiLevelType w:val="multilevel"/>
    <w:tmpl w:val="7A80FA9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>
    <w:nsid w:val="781F7E41"/>
    <w:multiLevelType w:val="hybridMultilevel"/>
    <w:tmpl w:val="BF3291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29"/>
  </w:num>
  <w:num w:numId="4">
    <w:abstractNumId w:val="16"/>
  </w:num>
  <w:num w:numId="5">
    <w:abstractNumId w:val="11"/>
  </w:num>
  <w:num w:numId="6">
    <w:abstractNumId w:val="23"/>
  </w:num>
  <w:num w:numId="7">
    <w:abstractNumId w:val="25"/>
  </w:num>
  <w:num w:numId="8">
    <w:abstractNumId w:val="4"/>
  </w:num>
  <w:num w:numId="9">
    <w:abstractNumId w:val="0"/>
  </w:num>
  <w:num w:numId="10">
    <w:abstractNumId w:val="5"/>
  </w:num>
  <w:num w:numId="11">
    <w:abstractNumId w:val="22"/>
  </w:num>
  <w:num w:numId="12">
    <w:abstractNumId w:val="15"/>
  </w:num>
  <w:num w:numId="13">
    <w:abstractNumId w:val="1"/>
  </w:num>
  <w:num w:numId="14">
    <w:abstractNumId w:val="19"/>
  </w:num>
  <w:num w:numId="15">
    <w:abstractNumId w:val="18"/>
  </w:num>
  <w:num w:numId="16">
    <w:abstractNumId w:val="33"/>
  </w:num>
  <w:num w:numId="17">
    <w:abstractNumId w:val="32"/>
  </w:num>
  <w:num w:numId="18">
    <w:abstractNumId w:val="20"/>
  </w:num>
  <w:num w:numId="19">
    <w:abstractNumId w:val="28"/>
  </w:num>
  <w:num w:numId="20">
    <w:abstractNumId w:val="17"/>
  </w:num>
  <w:num w:numId="21">
    <w:abstractNumId w:val="30"/>
  </w:num>
  <w:num w:numId="22">
    <w:abstractNumId w:val="31"/>
  </w:num>
  <w:num w:numId="23">
    <w:abstractNumId w:val="27"/>
  </w:num>
  <w:num w:numId="24">
    <w:abstractNumId w:val="9"/>
  </w:num>
  <w:num w:numId="25">
    <w:abstractNumId w:val="21"/>
  </w:num>
  <w:num w:numId="26">
    <w:abstractNumId w:val="14"/>
  </w:num>
  <w:num w:numId="27">
    <w:abstractNumId w:val="3"/>
  </w:num>
  <w:num w:numId="28">
    <w:abstractNumId w:val="13"/>
  </w:num>
  <w:num w:numId="29">
    <w:abstractNumId w:val="12"/>
  </w:num>
  <w:num w:numId="30">
    <w:abstractNumId w:val="36"/>
  </w:num>
  <w:num w:numId="31">
    <w:abstractNumId w:val="6"/>
  </w:num>
  <w:num w:numId="32">
    <w:abstractNumId w:val="34"/>
  </w:num>
  <w:num w:numId="33">
    <w:abstractNumId w:val="7"/>
  </w:num>
  <w:num w:numId="34">
    <w:abstractNumId w:val="37"/>
  </w:num>
  <w:num w:numId="35">
    <w:abstractNumId w:val="24"/>
  </w:num>
  <w:num w:numId="36">
    <w:abstractNumId w:val="2"/>
  </w:num>
  <w:num w:numId="37">
    <w:abstractNumId w:val="26"/>
  </w:num>
  <w:num w:numId="38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rewNLcwNLc0szAwNDVV0lEKTi0uzszPAykwrAUAeKJnECwAAAA="/>
  </w:docVars>
  <w:rsids>
    <w:rsidRoot w:val="002F4879"/>
    <w:rsid w:val="000042C5"/>
    <w:rsid w:val="00010547"/>
    <w:rsid w:val="000113DC"/>
    <w:rsid w:val="000122D7"/>
    <w:rsid w:val="000166D6"/>
    <w:rsid w:val="00016AF9"/>
    <w:rsid w:val="0001780F"/>
    <w:rsid w:val="00021426"/>
    <w:rsid w:val="000225FF"/>
    <w:rsid w:val="00022BD5"/>
    <w:rsid w:val="00023D1C"/>
    <w:rsid w:val="00035206"/>
    <w:rsid w:val="0004410F"/>
    <w:rsid w:val="0005239D"/>
    <w:rsid w:val="00052C47"/>
    <w:rsid w:val="00056C70"/>
    <w:rsid w:val="000612AE"/>
    <w:rsid w:val="00061B25"/>
    <w:rsid w:val="000649CA"/>
    <w:rsid w:val="0007061A"/>
    <w:rsid w:val="0007133C"/>
    <w:rsid w:val="00074813"/>
    <w:rsid w:val="00081D78"/>
    <w:rsid w:val="000940AE"/>
    <w:rsid w:val="0009600A"/>
    <w:rsid w:val="000A1B83"/>
    <w:rsid w:val="000B29CD"/>
    <w:rsid w:val="000B2C67"/>
    <w:rsid w:val="000B4309"/>
    <w:rsid w:val="000C2025"/>
    <w:rsid w:val="000C29D1"/>
    <w:rsid w:val="000C5B04"/>
    <w:rsid w:val="000D043E"/>
    <w:rsid w:val="000D28D7"/>
    <w:rsid w:val="000F17D6"/>
    <w:rsid w:val="000F74B5"/>
    <w:rsid w:val="001030B7"/>
    <w:rsid w:val="00106E42"/>
    <w:rsid w:val="001111F5"/>
    <w:rsid w:val="00121811"/>
    <w:rsid w:val="001426BC"/>
    <w:rsid w:val="001429B2"/>
    <w:rsid w:val="001459F3"/>
    <w:rsid w:val="00145EFA"/>
    <w:rsid w:val="00164A1C"/>
    <w:rsid w:val="00165D2D"/>
    <w:rsid w:val="001736B2"/>
    <w:rsid w:val="0017658D"/>
    <w:rsid w:val="00187129"/>
    <w:rsid w:val="00192115"/>
    <w:rsid w:val="00197A64"/>
    <w:rsid w:val="001A5795"/>
    <w:rsid w:val="001B4B1D"/>
    <w:rsid w:val="001B7D94"/>
    <w:rsid w:val="001C7A85"/>
    <w:rsid w:val="001D4B29"/>
    <w:rsid w:val="001D5FCB"/>
    <w:rsid w:val="001E76EE"/>
    <w:rsid w:val="001F1B30"/>
    <w:rsid w:val="002024B4"/>
    <w:rsid w:val="00203201"/>
    <w:rsid w:val="0020698E"/>
    <w:rsid w:val="002125DA"/>
    <w:rsid w:val="002127D1"/>
    <w:rsid w:val="00220032"/>
    <w:rsid w:val="002252E4"/>
    <w:rsid w:val="00226832"/>
    <w:rsid w:val="00230797"/>
    <w:rsid w:val="002515C7"/>
    <w:rsid w:val="00262F4C"/>
    <w:rsid w:val="00263D6B"/>
    <w:rsid w:val="00271F2F"/>
    <w:rsid w:val="002752F8"/>
    <w:rsid w:val="00280F7B"/>
    <w:rsid w:val="00285EA6"/>
    <w:rsid w:val="00287B55"/>
    <w:rsid w:val="002923A1"/>
    <w:rsid w:val="002A1A13"/>
    <w:rsid w:val="002A4AA8"/>
    <w:rsid w:val="002B4A4B"/>
    <w:rsid w:val="002C6AAB"/>
    <w:rsid w:val="002C72AE"/>
    <w:rsid w:val="002D177C"/>
    <w:rsid w:val="002D3746"/>
    <w:rsid w:val="002D4E35"/>
    <w:rsid w:val="002E2EED"/>
    <w:rsid w:val="002E5598"/>
    <w:rsid w:val="002E5F3E"/>
    <w:rsid w:val="002F4879"/>
    <w:rsid w:val="00300AF7"/>
    <w:rsid w:val="00301C86"/>
    <w:rsid w:val="003037DF"/>
    <w:rsid w:val="00303A85"/>
    <w:rsid w:val="00311B04"/>
    <w:rsid w:val="0033584E"/>
    <w:rsid w:val="00335A4D"/>
    <w:rsid w:val="00343218"/>
    <w:rsid w:val="00344075"/>
    <w:rsid w:val="003451F5"/>
    <w:rsid w:val="0035184B"/>
    <w:rsid w:val="003519BC"/>
    <w:rsid w:val="003559A9"/>
    <w:rsid w:val="00356C13"/>
    <w:rsid w:val="003574D6"/>
    <w:rsid w:val="00360D3B"/>
    <w:rsid w:val="00363049"/>
    <w:rsid w:val="00363122"/>
    <w:rsid w:val="00364020"/>
    <w:rsid w:val="00367797"/>
    <w:rsid w:val="003726AC"/>
    <w:rsid w:val="00372766"/>
    <w:rsid w:val="00380268"/>
    <w:rsid w:val="00382D97"/>
    <w:rsid w:val="00387A35"/>
    <w:rsid w:val="00397882"/>
    <w:rsid w:val="003A0964"/>
    <w:rsid w:val="003A2022"/>
    <w:rsid w:val="003A6C2A"/>
    <w:rsid w:val="003B014B"/>
    <w:rsid w:val="003B2F15"/>
    <w:rsid w:val="003B3A7E"/>
    <w:rsid w:val="003C273F"/>
    <w:rsid w:val="003C7978"/>
    <w:rsid w:val="003D4535"/>
    <w:rsid w:val="003E7101"/>
    <w:rsid w:val="003E7FD6"/>
    <w:rsid w:val="003F3119"/>
    <w:rsid w:val="003F5C61"/>
    <w:rsid w:val="003F781C"/>
    <w:rsid w:val="004106B3"/>
    <w:rsid w:val="00411FCC"/>
    <w:rsid w:val="00412604"/>
    <w:rsid w:val="00413D34"/>
    <w:rsid w:val="00420B36"/>
    <w:rsid w:val="00424DCC"/>
    <w:rsid w:val="00430982"/>
    <w:rsid w:val="00444A8D"/>
    <w:rsid w:val="004457C9"/>
    <w:rsid w:val="00460459"/>
    <w:rsid w:val="00463037"/>
    <w:rsid w:val="004729A2"/>
    <w:rsid w:val="004733D8"/>
    <w:rsid w:val="004832E2"/>
    <w:rsid w:val="00485762"/>
    <w:rsid w:val="00492FFD"/>
    <w:rsid w:val="00493FEA"/>
    <w:rsid w:val="00497DB1"/>
    <w:rsid w:val="004A6ACB"/>
    <w:rsid w:val="004C1F0A"/>
    <w:rsid w:val="004C31B9"/>
    <w:rsid w:val="004C4D4D"/>
    <w:rsid w:val="004C577E"/>
    <w:rsid w:val="004D25AD"/>
    <w:rsid w:val="004D2864"/>
    <w:rsid w:val="004E5B9D"/>
    <w:rsid w:val="004F42FC"/>
    <w:rsid w:val="004F4360"/>
    <w:rsid w:val="0050154F"/>
    <w:rsid w:val="005019E2"/>
    <w:rsid w:val="005022C5"/>
    <w:rsid w:val="005112B0"/>
    <w:rsid w:val="00513EBF"/>
    <w:rsid w:val="00515E10"/>
    <w:rsid w:val="0052048B"/>
    <w:rsid w:val="00522012"/>
    <w:rsid w:val="005330BA"/>
    <w:rsid w:val="005421E9"/>
    <w:rsid w:val="00552C58"/>
    <w:rsid w:val="00555DB0"/>
    <w:rsid w:val="0055682F"/>
    <w:rsid w:val="005569F9"/>
    <w:rsid w:val="00557572"/>
    <w:rsid w:val="005621E5"/>
    <w:rsid w:val="005668EB"/>
    <w:rsid w:val="00572252"/>
    <w:rsid w:val="005B2B48"/>
    <w:rsid w:val="005B3C90"/>
    <w:rsid w:val="005B40E0"/>
    <w:rsid w:val="005B5E17"/>
    <w:rsid w:val="005B6D0D"/>
    <w:rsid w:val="005C33DE"/>
    <w:rsid w:val="005C67B6"/>
    <w:rsid w:val="005C720C"/>
    <w:rsid w:val="005C731B"/>
    <w:rsid w:val="005D430B"/>
    <w:rsid w:val="005E5FF4"/>
    <w:rsid w:val="0060236A"/>
    <w:rsid w:val="006038CD"/>
    <w:rsid w:val="00626E68"/>
    <w:rsid w:val="00634320"/>
    <w:rsid w:val="00644F38"/>
    <w:rsid w:val="006510AF"/>
    <w:rsid w:val="00652700"/>
    <w:rsid w:val="006547CF"/>
    <w:rsid w:val="00655303"/>
    <w:rsid w:val="00655517"/>
    <w:rsid w:val="00655EDF"/>
    <w:rsid w:val="0066092B"/>
    <w:rsid w:val="006633A5"/>
    <w:rsid w:val="00671808"/>
    <w:rsid w:val="00672570"/>
    <w:rsid w:val="006729B9"/>
    <w:rsid w:val="00675C4F"/>
    <w:rsid w:val="00681ED6"/>
    <w:rsid w:val="0068471E"/>
    <w:rsid w:val="00691BEE"/>
    <w:rsid w:val="006938BD"/>
    <w:rsid w:val="006A72BC"/>
    <w:rsid w:val="006B2954"/>
    <w:rsid w:val="006B475A"/>
    <w:rsid w:val="006B4AA5"/>
    <w:rsid w:val="006D0BB7"/>
    <w:rsid w:val="006E6B13"/>
    <w:rsid w:val="006F74AD"/>
    <w:rsid w:val="00700133"/>
    <w:rsid w:val="007009FB"/>
    <w:rsid w:val="0070173D"/>
    <w:rsid w:val="00722BEC"/>
    <w:rsid w:val="007302EC"/>
    <w:rsid w:val="00740B2B"/>
    <w:rsid w:val="00750EFB"/>
    <w:rsid w:val="007534D8"/>
    <w:rsid w:val="0075620D"/>
    <w:rsid w:val="00757499"/>
    <w:rsid w:val="007579ED"/>
    <w:rsid w:val="007808DD"/>
    <w:rsid w:val="0078160F"/>
    <w:rsid w:val="0078635A"/>
    <w:rsid w:val="00793726"/>
    <w:rsid w:val="00793C82"/>
    <w:rsid w:val="00794238"/>
    <w:rsid w:val="007A2FF0"/>
    <w:rsid w:val="007A387A"/>
    <w:rsid w:val="007B3F28"/>
    <w:rsid w:val="007C4487"/>
    <w:rsid w:val="007C583A"/>
    <w:rsid w:val="007C7B1B"/>
    <w:rsid w:val="007D0424"/>
    <w:rsid w:val="007D22A0"/>
    <w:rsid w:val="007E4D95"/>
    <w:rsid w:val="007E5912"/>
    <w:rsid w:val="007E59E0"/>
    <w:rsid w:val="007F074F"/>
    <w:rsid w:val="007F300E"/>
    <w:rsid w:val="007F4FB3"/>
    <w:rsid w:val="008038C7"/>
    <w:rsid w:val="00811315"/>
    <w:rsid w:val="00822ECD"/>
    <w:rsid w:val="00824B9F"/>
    <w:rsid w:val="00841B7D"/>
    <w:rsid w:val="0084290D"/>
    <w:rsid w:val="00844CD9"/>
    <w:rsid w:val="0084613F"/>
    <w:rsid w:val="00850704"/>
    <w:rsid w:val="00857B62"/>
    <w:rsid w:val="00857BEF"/>
    <w:rsid w:val="00861FBE"/>
    <w:rsid w:val="0088108A"/>
    <w:rsid w:val="00881CA0"/>
    <w:rsid w:val="00883F73"/>
    <w:rsid w:val="00886529"/>
    <w:rsid w:val="00887551"/>
    <w:rsid w:val="008943DF"/>
    <w:rsid w:val="008A3983"/>
    <w:rsid w:val="008A53DF"/>
    <w:rsid w:val="008A61CD"/>
    <w:rsid w:val="008C3C0F"/>
    <w:rsid w:val="008E5933"/>
    <w:rsid w:val="008E5994"/>
    <w:rsid w:val="008E7B3E"/>
    <w:rsid w:val="00905040"/>
    <w:rsid w:val="00905FB0"/>
    <w:rsid w:val="00932E81"/>
    <w:rsid w:val="009432B6"/>
    <w:rsid w:val="00946000"/>
    <w:rsid w:val="00954FFB"/>
    <w:rsid w:val="009550D4"/>
    <w:rsid w:val="00962295"/>
    <w:rsid w:val="00973619"/>
    <w:rsid w:val="0098210C"/>
    <w:rsid w:val="00992DFD"/>
    <w:rsid w:val="00996761"/>
    <w:rsid w:val="009A0CBC"/>
    <w:rsid w:val="009B042B"/>
    <w:rsid w:val="009B7FFE"/>
    <w:rsid w:val="009C2555"/>
    <w:rsid w:val="009C3E23"/>
    <w:rsid w:val="009D59B6"/>
    <w:rsid w:val="009D6C3F"/>
    <w:rsid w:val="009E20C6"/>
    <w:rsid w:val="009F2935"/>
    <w:rsid w:val="009F42A5"/>
    <w:rsid w:val="00A016FF"/>
    <w:rsid w:val="00A0222E"/>
    <w:rsid w:val="00A053C3"/>
    <w:rsid w:val="00A0639A"/>
    <w:rsid w:val="00A11F01"/>
    <w:rsid w:val="00A1436E"/>
    <w:rsid w:val="00A15007"/>
    <w:rsid w:val="00A156DE"/>
    <w:rsid w:val="00A20A52"/>
    <w:rsid w:val="00A31821"/>
    <w:rsid w:val="00A34E80"/>
    <w:rsid w:val="00A35EA3"/>
    <w:rsid w:val="00A379D3"/>
    <w:rsid w:val="00A40E54"/>
    <w:rsid w:val="00A54E4F"/>
    <w:rsid w:val="00A65DBC"/>
    <w:rsid w:val="00A663CA"/>
    <w:rsid w:val="00A81D53"/>
    <w:rsid w:val="00A840CE"/>
    <w:rsid w:val="00A955D7"/>
    <w:rsid w:val="00A9581B"/>
    <w:rsid w:val="00AB7D2B"/>
    <w:rsid w:val="00AC1960"/>
    <w:rsid w:val="00AC1FDC"/>
    <w:rsid w:val="00AE0002"/>
    <w:rsid w:val="00AE008C"/>
    <w:rsid w:val="00AE75BA"/>
    <w:rsid w:val="00AF03EF"/>
    <w:rsid w:val="00AF647D"/>
    <w:rsid w:val="00AF7A5C"/>
    <w:rsid w:val="00B04AF1"/>
    <w:rsid w:val="00B04BB7"/>
    <w:rsid w:val="00B054BB"/>
    <w:rsid w:val="00B06F9A"/>
    <w:rsid w:val="00B13729"/>
    <w:rsid w:val="00B1575F"/>
    <w:rsid w:val="00B161A7"/>
    <w:rsid w:val="00B166AC"/>
    <w:rsid w:val="00B3041A"/>
    <w:rsid w:val="00B36857"/>
    <w:rsid w:val="00B561CF"/>
    <w:rsid w:val="00B6168F"/>
    <w:rsid w:val="00B63509"/>
    <w:rsid w:val="00B65251"/>
    <w:rsid w:val="00B67A1E"/>
    <w:rsid w:val="00B74581"/>
    <w:rsid w:val="00B83D01"/>
    <w:rsid w:val="00B84BC6"/>
    <w:rsid w:val="00B86173"/>
    <w:rsid w:val="00B87806"/>
    <w:rsid w:val="00B902F8"/>
    <w:rsid w:val="00BA1C2E"/>
    <w:rsid w:val="00BA245B"/>
    <w:rsid w:val="00BA5092"/>
    <w:rsid w:val="00BE1EFA"/>
    <w:rsid w:val="00BE2803"/>
    <w:rsid w:val="00BE75AF"/>
    <w:rsid w:val="00BF224E"/>
    <w:rsid w:val="00BF7731"/>
    <w:rsid w:val="00C02B78"/>
    <w:rsid w:val="00C0371C"/>
    <w:rsid w:val="00C0711A"/>
    <w:rsid w:val="00C12AEA"/>
    <w:rsid w:val="00C13A05"/>
    <w:rsid w:val="00C20895"/>
    <w:rsid w:val="00C23E7A"/>
    <w:rsid w:val="00C243CE"/>
    <w:rsid w:val="00C256FD"/>
    <w:rsid w:val="00C30DEE"/>
    <w:rsid w:val="00C40CD6"/>
    <w:rsid w:val="00C531E8"/>
    <w:rsid w:val="00C878C8"/>
    <w:rsid w:val="00C90791"/>
    <w:rsid w:val="00C9108B"/>
    <w:rsid w:val="00C91402"/>
    <w:rsid w:val="00C9483C"/>
    <w:rsid w:val="00C96267"/>
    <w:rsid w:val="00CA0934"/>
    <w:rsid w:val="00CA0935"/>
    <w:rsid w:val="00CB0BB8"/>
    <w:rsid w:val="00CB10D9"/>
    <w:rsid w:val="00CB31B5"/>
    <w:rsid w:val="00CB3EF7"/>
    <w:rsid w:val="00CB5FD6"/>
    <w:rsid w:val="00CC40A4"/>
    <w:rsid w:val="00CC567C"/>
    <w:rsid w:val="00CC5EC8"/>
    <w:rsid w:val="00CC6522"/>
    <w:rsid w:val="00CD2AEA"/>
    <w:rsid w:val="00CE37E4"/>
    <w:rsid w:val="00CE592B"/>
    <w:rsid w:val="00CF2E11"/>
    <w:rsid w:val="00CF3D2C"/>
    <w:rsid w:val="00D045A3"/>
    <w:rsid w:val="00D15C84"/>
    <w:rsid w:val="00D21488"/>
    <w:rsid w:val="00D30AED"/>
    <w:rsid w:val="00D3477B"/>
    <w:rsid w:val="00D40666"/>
    <w:rsid w:val="00D4612B"/>
    <w:rsid w:val="00D6690C"/>
    <w:rsid w:val="00D736E2"/>
    <w:rsid w:val="00D73D00"/>
    <w:rsid w:val="00D8456B"/>
    <w:rsid w:val="00D93310"/>
    <w:rsid w:val="00DA48FD"/>
    <w:rsid w:val="00DB49F5"/>
    <w:rsid w:val="00DB63E5"/>
    <w:rsid w:val="00DB726F"/>
    <w:rsid w:val="00DC1324"/>
    <w:rsid w:val="00DD41B5"/>
    <w:rsid w:val="00DD76FD"/>
    <w:rsid w:val="00DD7B20"/>
    <w:rsid w:val="00DE09A5"/>
    <w:rsid w:val="00DE3356"/>
    <w:rsid w:val="00DE5D5A"/>
    <w:rsid w:val="00DF1C51"/>
    <w:rsid w:val="00E20AF0"/>
    <w:rsid w:val="00E22B7D"/>
    <w:rsid w:val="00E37C50"/>
    <w:rsid w:val="00E63C45"/>
    <w:rsid w:val="00E66939"/>
    <w:rsid w:val="00E669BE"/>
    <w:rsid w:val="00E81DE7"/>
    <w:rsid w:val="00E827AF"/>
    <w:rsid w:val="00E8708D"/>
    <w:rsid w:val="00E91A98"/>
    <w:rsid w:val="00E95089"/>
    <w:rsid w:val="00E95DE3"/>
    <w:rsid w:val="00E97120"/>
    <w:rsid w:val="00E97B5C"/>
    <w:rsid w:val="00EA17CD"/>
    <w:rsid w:val="00EB287D"/>
    <w:rsid w:val="00EB356B"/>
    <w:rsid w:val="00EB3F12"/>
    <w:rsid w:val="00EB7E03"/>
    <w:rsid w:val="00EC14B1"/>
    <w:rsid w:val="00EC3920"/>
    <w:rsid w:val="00ED31B6"/>
    <w:rsid w:val="00EE0205"/>
    <w:rsid w:val="00EE12D8"/>
    <w:rsid w:val="00EE221C"/>
    <w:rsid w:val="00EF0576"/>
    <w:rsid w:val="00EF2721"/>
    <w:rsid w:val="00EF38D3"/>
    <w:rsid w:val="00EF4CED"/>
    <w:rsid w:val="00EF5301"/>
    <w:rsid w:val="00F015CA"/>
    <w:rsid w:val="00F02FCE"/>
    <w:rsid w:val="00F17776"/>
    <w:rsid w:val="00F23373"/>
    <w:rsid w:val="00F235F9"/>
    <w:rsid w:val="00F4785F"/>
    <w:rsid w:val="00F52319"/>
    <w:rsid w:val="00F6095C"/>
    <w:rsid w:val="00F62E21"/>
    <w:rsid w:val="00F65834"/>
    <w:rsid w:val="00F95E73"/>
    <w:rsid w:val="00F96386"/>
    <w:rsid w:val="00FA6888"/>
    <w:rsid w:val="00FA7453"/>
    <w:rsid w:val="00FB03C0"/>
    <w:rsid w:val="00FB568B"/>
    <w:rsid w:val="00FC0C8F"/>
    <w:rsid w:val="00FC498C"/>
    <w:rsid w:val="00FD2653"/>
    <w:rsid w:val="00FD3DE0"/>
    <w:rsid w:val="00FD7DB5"/>
    <w:rsid w:val="00FE6BAB"/>
    <w:rsid w:val="00FF243D"/>
    <w:rsid w:val="00FF2CA9"/>
    <w:rsid w:val="00FF58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99">
      <o:colormru v:ext="edit" colors="#f5f5f5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48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F48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487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A5092"/>
    <w:pPr>
      <w:ind w:left="720"/>
      <w:contextualSpacing/>
    </w:pPr>
  </w:style>
  <w:style w:type="character" w:customStyle="1" w:styleId="rvts36">
    <w:name w:val="rvts36"/>
    <w:rsid w:val="00BA5092"/>
  </w:style>
  <w:style w:type="character" w:customStyle="1" w:styleId="rvts58">
    <w:name w:val="rvts58"/>
    <w:rsid w:val="00BA5092"/>
  </w:style>
  <w:style w:type="character" w:customStyle="1" w:styleId="apple-converted-space">
    <w:name w:val="apple-converted-space"/>
    <w:rsid w:val="00BA5092"/>
  </w:style>
  <w:style w:type="paragraph" w:styleId="Header">
    <w:name w:val="header"/>
    <w:basedOn w:val="Normal"/>
    <w:link w:val="HeaderChar"/>
    <w:uiPriority w:val="99"/>
    <w:unhideWhenUsed/>
    <w:rsid w:val="00513E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3EBF"/>
  </w:style>
  <w:style w:type="paragraph" w:styleId="Footer">
    <w:name w:val="footer"/>
    <w:basedOn w:val="Normal"/>
    <w:link w:val="FooterChar"/>
    <w:uiPriority w:val="99"/>
    <w:unhideWhenUsed/>
    <w:rsid w:val="00513E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3EBF"/>
  </w:style>
  <w:style w:type="character" w:styleId="Hyperlink">
    <w:name w:val="Hyperlink"/>
    <w:basedOn w:val="DefaultParagraphFont"/>
    <w:uiPriority w:val="99"/>
    <w:unhideWhenUsed/>
    <w:rsid w:val="007F074F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127D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rvts39">
    <w:name w:val="rvts39"/>
    <w:basedOn w:val="DefaultParagraphFont"/>
    <w:rsid w:val="00485762"/>
    <w:rPr>
      <w:rFonts w:ascii="Calibri" w:hAnsi="Calibri" w:hint="default"/>
      <w:color w:val="0070C0"/>
      <w:sz w:val="22"/>
      <w:szCs w:val="22"/>
    </w:rPr>
  </w:style>
  <w:style w:type="paragraph" w:styleId="Subtitle">
    <w:name w:val="Subtitle"/>
    <w:basedOn w:val="Normal"/>
    <w:link w:val="SubtitleChar"/>
    <w:qFormat/>
    <w:rsid w:val="00B161A7"/>
    <w:pPr>
      <w:spacing w:after="0" w:line="240" w:lineRule="auto"/>
    </w:pPr>
    <w:rPr>
      <w:rFonts w:ascii="Times New Roman" w:eastAsia="Times New Roman" w:hAnsi="Times New Roman" w:cs="Times New Roman"/>
      <w:b/>
      <w:color w:val="800000"/>
      <w:sz w:val="20"/>
      <w:szCs w:val="20"/>
      <w:lang w:val="en-GB"/>
    </w:rPr>
  </w:style>
  <w:style w:type="character" w:customStyle="1" w:styleId="SubtitleChar">
    <w:name w:val="Subtitle Char"/>
    <w:basedOn w:val="DefaultParagraphFont"/>
    <w:link w:val="Subtitle"/>
    <w:rsid w:val="00B161A7"/>
    <w:rPr>
      <w:rFonts w:ascii="Times New Roman" w:eastAsia="Times New Roman" w:hAnsi="Times New Roman" w:cs="Times New Roman"/>
      <w:b/>
      <w:color w:val="800000"/>
      <w:sz w:val="20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0B29CD"/>
    <w:rPr>
      <w:b/>
      <w:bCs/>
    </w:rPr>
  </w:style>
  <w:style w:type="character" w:customStyle="1" w:styleId="f12">
    <w:name w:val="f12"/>
    <w:basedOn w:val="DefaultParagraphFont"/>
    <w:rsid w:val="000B29CD"/>
  </w:style>
  <w:style w:type="character" w:customStyle="1" w:styleId="rvts29">
    <w:name w:val="rvts29"/>
    <w:basedOn w:val="DefaultParagraphFont"/>
    <w:rsid w:val="005019E2"/>
    <w:rPr>
      <w:rFonts w:ascii="Calibri" w:hAnsi="Calibri" w:hint="default"/>
      <w:color w:val="000000"/>
      <w:sz w:val="22"/>
      <w:szCs w:val="22"/>
    </w:rPr>
  </w:style>
  <w:style w:type="paragraph" w:customStyle="1" w:styleId="rvps2">
    <w:name w:val="rvps2"/>
    <w:basedOn w:val="Normal"/>
    <w:rsid w:val="005019E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vts32">
    <w:name w:val="rvts32"/>
    <w:basedOn w:val="DefaultParagraphFont"/>
    <w:rsid w:val="005019E2"/>
    <w:rPr>
      <w:rFonts w:ascii="Calibri" w:hAnsi="Calibri" w:hint="default"/>
      <w:color w:val="000000"/>
      <w:sz w:val="22"/>
      <w:szCs w:val="22"/>
    </w:rPr>
  </w:style>
  <w:style w:type="character" w:customStyle="1" w:styleId="rvts48">
    <w:name w:val="rvts48"/>
    <w:basedOn w:val="DefaultParagraphFont"/>
    <w:rsid w:val="005019E2"/>
    <w:rPr>
      <w:rFonts w:ascii="Calibri" w:hAnsi="Calibri" w:hint="default"/>
      <w:color w:val="0070C0"/>
      <w:sz w:val="22"/>
      <w:szCs w:val="22"/>
    </w:rPr>
  </w:style>
  <w:style w:type="character" w:customStyle="1" w:styleId="rvts113">
    <w:name w:val="rvts113"/>
    <w:basedOn w:val="DefaultParagraphFont"/>
    <w:rsid w:val="005019E2"/>
    <w:rPr>
      <w:color w:val="000000"/>
    </w:rPr>
  </w:style>
  <w:style w:type="character" w:customStyle="1" w:styleId="rvts172">
    <w:name w:val="rvts172"/>
    <w:basedOn w:val="DefaultParagraphFont"/>
    <w:rsid w:val="005019E2"/>
    <w:rPr>
      <w:color w:val="0070C0"/>
    </w:rPr>
  </w:style>
  <w:style w:type="character" w:customStyle="1" w:styleId="rvts236">
    <w:name w:val="rvts236"/>
    <w:basedOn w:val="DefaultParagraphFont"/>
    <w:rsid w:val="005019E2"/>
    <w:rPr>
      <w:color w:val="333333"/>
      <w:shd w:val="clear" w:color="auto" w:fill="FFFFFF"/>
    </w:rPr>
  </w:style>
  <w:style w:type="character" w:customStyle="1" w:styleId="rvts104">
    <w:name w:val="rvts104"/>
    <w:basedOn w:val="DefaultParagraphFont"/>
    <w:rsid w:val="005019E2"/>
    <w:rPr>
      <w:color w:val="000000"/>
    </w:rPr>
  </w:style>
  <w:style w:type="character" w:customStyle="1" w:styleId="rvts237">
    <w:name w:val="rvts237"/>
    <w:basedOn w:val="DefaultParagraphFont"/>
    <w:rsid w:val="005019E2"/>
    <w:rPr>
      <w:color w:val="2E74B5"/>
    </w:rPr>
  </w:style>
  <w:style w:type="character" w:customStyle="1" w:styleId="rvts238">
    <w:name w:val="rvts238"/>
    <w:basedOn w:val="DefaultParagraphFont"/>
    <w:rsid w:val="005019E2"/>
    <w:rPr>
      <w:i/>
      <w:iCs/>
      <w:color w:val="767171"/>
    </w:rPr>
  </w:style>
  <w:style w:type="character" w:customStyle="1" w:styleId="rvts239">
    <w:name w:val="rvts239"/>
    <w:basedOn w:val="DefaultParagraphFont"/>
    <w:rsid w:val="005019E2"/>
    <w:rPr>
      <w:color w:val="767171"/>
    </w:rPr>
  </w:style>
  <w:style w:type="character" w:customStyle="1" w:styleId="rvts43">
    <w:name w:val="rvts43"/>
    <w:basedOn w:val="DefaultParagraphFont"/>
    <w:rsid w:val="005019E2"/>
    <w:rPr>
      <w:rFonts w:ascii="Calibri" w:hAnsi="Calibri" w:hint="default"/>
      <w:color w:val="000000"/>
    </w:rPr>
  </w:style>
  <w:style w:type="paragraph" w:customStyle="1" w:styleId="Default">
    <w:name w:val="Default"/>
    <w:rsid w:val="007D0424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F3D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3D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3D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3D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3D2C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982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559099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32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624623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9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069553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8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6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9489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1.jpeg"/><Relationship Id="rId13" Type="http://schemas.openxmlformats.org/officeDocument/2006/relationships/image" Target="media/image14.png"/><Relationship Id="rId18" Type="http://schemas.openxmlformats.org/officeDocument/2006/relationships/image" Target="media/image3.png"/><Relationship Id="rId26" Type="http://schemas.openxmlformats.org/officeDocument/2006/relationships/image" Target="media/image23.png"/><Relationship Id="rId3" Type="http://schemas.microsoft.com/office/2007/relationships/stylesWithEffects" Target="stylesWithEffects.xml"/><Relationship Id="rId21" Type="http://schemas.openxmlformats.org/officeDocument/2006/relationships/image" Target="media/image6.png"/><Relationship Id="rId7" Type="http://schemas.openxmlformats.org/officeDocument/2006/relationships/endnotes" Target="endnotes.xml"/><Relationship Id="rId12" Type="http://schemas.openxmlformats.org/officeDocument/2006/relationships/image" Target="media/image13.png"/><Relationship Id="rId17" Type="http://schemas.openxmlformats.org/officeDocument/2006/relationships/image" Target="media/image17.gif"/><Relationship Id="rId25" Type="http://schemas.openxmlformats.org/officeDocument/2006/relationships/image" Target="media/image22.png"/><Relationship Id="rId2" Type="http://schemas.openxmlformats.org/officeDocument/2006/relationships/styles" Target="styles.xml"/><Relationship Id="rId16" Type="http://schemas.openxmlformats.org/officeDocument/2006/relationships/image" Target="media/image16.png"/><Relationship Id="rId20" Type="http://schemas.openxmlformats.org/officeDocument/2006/relationships/image" Target="media/image18.gif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mailto:praveen786j@gmail.com" TargetMode="External"/><Relationship Id="rId24" Type="http://schemas.openxmlformats.org/officeDocument/2006/relationships/image" Target="media/image21.jpeg"/><Relationship Id="rId5" Type="http://schemas.openxmlformats.org/officeDocument/2006/relationships/webSettings" Target="webSettings.xml"/><Relationship Id="rId15" Type="http://schemas.openxmlformats.org/officeDocument/2006/relationships/image" Target="media/image15.png"/><Relationship Id="rId23" Type="http://schemas.openxmlformats.org/officeDocument/2006/relationships/image" Target="media/image20.png"/><Relationship Id="rId28" Type="http://schemas.openxmlformats.org/officeDocument/2006/relationships/fontTable" Target="fontTable.xml"/><Relationship Id="rId10" Type="http://schemas.openxmlformats.org/officeDocument/2006/relationships/image" Target="media/image12.png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yperlink" Target="mailto:Praveen.367983@2freemail.com" TargetMode="External"/><Relationship Id="rId14" Type="http://schemas.openxmlformats.org/officeDocument/2006/relationships/oleObject" Target="embeddings/oleObject1.bin"/><Relationship Id="rId22" Type="http://schemas.openxmlformats.org/officeDocument/2006/relationships/image" Target="media/image19.gif"/><Relationship Id="rId27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gif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1</Pages>
  <Words>890</Words>
  <Characters>507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348382427</cp:lastModifiedBy>
  <cp:revision>58</cp:revision>
  <cp:lastPrinted>2015-09-10T08:41:00Z</cp:lastPrinted>
  <dcterms:created xsi:type="dcterms:W3CDTF">2017-01-03T13:10:00Z</dcterms:created>
  <dcterms:modified xsi:type="dcterms:W3CDTF">2017-07-09T12:26:00Z</dcterms:modified>
</cp:coreProperties>
</file>